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A67AA7" w14:textId="77777777" w:rsidR="00321F14" w:rsidRPr="001B7B20" w:rsidRDefault="00321F14" w:rsidP="00F64B3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14:paraId="29E815F5" w14:textId="1E44CE86" w:rsidR="00860D4A" w:rsidRPr="001B7B20" w:rsidRDefault="00554573" w:rsidP="00F64B3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Online </w:t>
      </w:r>
      <w:r w:rsidR="00CF5D9A" w:rsidRPr="001B7B2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ppendix</w:t>
      </w:r>
    </w:p>
    <w:p w14:paraId="479F1BAA" w14:textId="77777777" w:rsidR="00CF5D9A" w:rsidRPr="001B7B20" w:rsidRDefault="00CF5D9A" w:rsidP="00F64B3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W w:w="65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29"/>
        <w:gridCol w:w="687"/>
        <w:gridCol w:w="1395"/>
      </w:tblGrid>
      <w:tr w:rsidR="00CF5D9A" w:rsidRPr="001B7B20" w14:paraId="005CB7D6" w14:textId="77777777" w:rsidTr="00CF5D9A">
        <w:trPr>
          <w:trHeight w:val="330"/>
          <w:jc w:val="center"/>
        </w:trPr>
        <w:tc>
          <w:tcPr>
            <w:tcW w:w="6520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5236C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Table A1. Panel unit root and cointegration tests (p</w:t>
            </w:r>
            <w:r w:rsidR="00201F2E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-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values)</w:t>
            </w:r>
          </w:p>
        </w:tc>
      </w:tr>
      <w:tr w:rsidR="00CF5D9A" w:rsidRPr="001B7B20" w14:paraId="3A3FA68E" w14:textId="77777777" w:rsidTr="00CF5D9A">
        <w:trPr>
          <w:trHeight w:val="315"/>
          <w:jc w:val="center"/>
        </w:trPr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538CE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Panel unit root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0E2D2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Level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A6C0B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First</w:t>
            </w:r>
            <w:r w:rsidR="00E775E9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-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difference</w:t>
            </w:r>
          </w:p>
        </w:tc>
      </w:tr>
      <w:tr w:rsidR="00CF5D9A" w:rsidRPr="001B7B20" w14:paraId="6E40D59D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7725" w14:textId="77777777" w:rsidR="00CF5D9A" w:rsidRPr="001B7B20" w:rsidRDefault="00B32662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Log-change base materials price index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8CF4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11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D31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21</w:t>
            </w:r>
          </w:p>
        </w:tc>
      </w:tr>
      <w:tr w:rsidR="00CF5D9A" w:rsidRPr="001B7B20" w14:paraId="78864184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FC8C4" w14:textId="77777777" w:rsidR="00CF5D9A" w:rsidRPr="001B7B20" w:rsidRDefault="00B32662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Log-change e</w:t>
            </w:r>
            <w:r w:rsidR="00CF5D9A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xchange rat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F43A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11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1390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50</w:t>
            </w:r>
          </w:p>
        </w:tc>
      </w:tr>
      <w:tr w:rsidR="00CF5D9A" w:rsidRPr="001B7B20" w14:paraId="2A0619DD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6CB9" w14:textId="77777777" w:rsidR="00CF5D9A" w:rsidRPr="001B7B20" w:rsidRDefault="00B32662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Log-change in o</w:t>
            </w:r>
            <w:r w:rsidR="00CF5D9A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il pric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D425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9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483D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40</w:t>
            </w:r>
          </w:p>
        </w:tc>
      </w:tr>
      <w:tr w:rsidR="00CF5D9A" w:rsidRPr="001B7B20" w14:paraId="76DB0B11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F49F" w14:textId="77777777" w:rsidR="00CF5D9A" w:rsidRPr="001B7B20" w:rsidRDefault="00B32662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Log-change in the t</w:t>
            </w:r>
            <w:r w:rsidR="00CF5D9A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rade volum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6095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21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38C1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23</w:t>
            </w:r>
          </w:p>
        </w:tc>
      </w:tr>
      <w:tr w:rsidR="00CF5D9A" w:rsidRPr="001B7B20" w14:paraId="40FDC1D8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48BE7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Cointegration</w:t>
            </w: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F927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 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E3E03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 </w:t>
            </w:r>
          </w:p>
        </w:tc>
      </w:tr>
      <w:tr w:rsidR="00CF5D9A" w:rsidRPr="001B7B20" w14:paraId="0CEB74E0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2639E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Panel υ –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90AC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EDC04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412</w:t>
            </w:r>
          </w:p>
        </w:tc>
      </w:tr>
      <w:tr w:rsidR="00CF5D9A" w:rsidRPr="001B7B20" w14:paraId="6EF2E266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6CBF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Panel rho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BE24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545B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217</w:t>
            </w:r>
          </w:p>
        </w:tc>
      </w:tr>
      <w:tr w:rsidR="00CF5D9A" w:rsidRPr="001B7B20" w14:paraId="7E67770C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45DDC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Panel pp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B609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4D84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31</w:t>
            </w:r>
          </w:p>
        </w:tc>
      </w:tr>
      <w:tr w:rsidR="00CF5D9A" w:rsidRPr="001B7B20" w14:paraId="5DA67A4E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0D1B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Panel ADF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A77E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448B8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49</w:t>
            </w:r>
          </w:p>
        </w:tc>
      </w:tr>
      <w:tr w:rsidR="00CF5D9A" w:rsidRPr="001B7B20" w14:paraId="535DF8AE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EFCC5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Group rho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E3C4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93A6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287</w:t>
            </w:r>
          </w:p>
        </w:tc>
      </w:tr>
      <w:tr w:rsidR="00CF5D9A" w:rsidRPr="001B7B20" w14:paraId="435CF5A6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1FF3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Group pp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86F8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9BD5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35</w:t>
            </w:r>
          </w:p>
        </w:tc>
      </w:tr>
      <w:tr w:rsidR="00CF5D9A" w:rsidRPr="001B7B20" w14:paraId="651D19DD" w14:textId="77777777" w:rsidTr="00CF5D9A">
        <w:trPr>
          <w:trHeight w:val="300"/>
          <w:jc w:val="center"/>
        </w:trPr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8AEC7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Group ADF-statistic p-value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60173" w14:textId="7777777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28DF7" w14:textId="77777777" w:rsidR="00CF5D9A" w:rsidRPr="001B7B20" w:rsidRDefault="00CF5D9A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87</w:t>
            </w:r>
          </w:p>
        </w:tc>
      </w:tr>
      <w:tr w:rsidR="00CF5D9A" w:rsidRPr="001B7B20" w14:paraId="585D42B2" w14:textId="77777777" w:rsidTr="00CF5D9A">
        <w:trPr>
          <w:trHeight w:val="465"/>
          <w:jc w:val="center"/>
        </w:trPr>
        <w:tc>
          <w:tcPr>
            <w:tcW w:w="65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762B06" w14:textId="4D48FE07" w:rsidR="00CF5D9A" w:rsidRPr="001B7B20" w:rsidRDefault="00CF5D9A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The upper part of the table shows the panel unit root test of </w:t>
            </w:r>
            <w:proofErr w:type="spellStart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Im</w:t>
            </w:r>
            <w:proofErr w:type="spellEnd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 et al. (2003) with no unit root as the null hypothesis. The bottom part shows the </w:t>
            </w:r>
            <w:proofErr w:type="spellStart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cointegration</w:t>
            </w:r>
            <w:proofErr w:type="spellEnd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 test of </w:t>
            </w:r>
            <w:proofErr w:type="spellStart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Pedroni</w:t>
            </w:r>
            <w:proofErr w:type="spellEnd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 (1999) with no-</w:t>
            </w:r>
            <w:proofErr w:type="spellStart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cointegration</w:t>
            </w:r>
            <w:proofErr w:type="spellEnd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 as the null hypothesis. In the panel unit root tests the critical values for 1%, 5%</w:t>
            </w:r>
            <w:r w:rsidR="005545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,</w:t>
            </w:r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 and 10% are -2.04, -1.90, and -1.81, respectively. Results and critical values for these tests were o</w:t>
            </w:r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b</w:t>
            </w:r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tained by using the ‘</w:t>
            </w:r>
            <w:proofErr w:type="spellStart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ipshin</w:t>
            </w:r>
            <w:proofErr w:type="spellEnd"/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’ command in STATA.</w:t>
            </w:r>
          </w:p>
        </w:tc>
      </w:tr>
    </w:tbl>
    <w:p w14:paraId="47E02F59" w14:textId="5197F2C3" w:rsidR="00DD5E03" w:rsidRPr="001B7B20" w:rsidRDefault="00DD5E03" w:rsidP="00F64B3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E8541AB" w14:textId="77777777" w:rsidR="00DD5E03" w:rsidRPr="001B7B20" w:rsidRDefault="00DD5E03" w:rsidP="00F64B3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7B20"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tbl>
      <w:tblPr>
        <w:tblW w:w="34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80"/>
        <w:gridCol w:w="960"/>
        <w:gridCol w:w="480"/>
      </w:tblGrid>
      <w:tr w:rsidR="00DD5E03" w:rsidRPr="001B7B20" w14:paraId="6B6180C1" w14:textId="77777777" w:rsidTr="00DD5E03">
        <w:trPr>
          <w:trHeight w:val="330"/>
          <w:jc w:val="center"/>
        </w:trPr>
        <w:tc>
          <w:tcPr>
            <w:tcW w:w="3440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5433E" w14:textId="6E70704D" w:rsidR="00DD5E03" w:rsidRPr="001B7B20" w:rsidRDefault="00DD5E03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lastRenderedPageBreak/>
              <w:t xml:space="preserve">Table </w:t>
            </w:r>
            <w:r w:rsidR="005F15F4"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A</w:t>
            </w:r>
            <w:r w:rsidR="005F15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2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: CAPM estimation</w:t>
            </w:r>
          </w:p>
        </w:tc>
      </w:tr>
      <w:tr w:rsidR="00DD5E03" w:rsidRPr="001B7B20" w14:paraId="0E989AC3" w14:textId="77777777" w:rsidTr="00DD5E03">
        <w:trPr>
          <w:trHeight w:val="345"/>
          <w:jc w:val="center"/>
        </w:trPr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56726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2DA2B" w14:textId="77777777" w:rsidR="00DD5E03" w:rsidRPr="001B7B20" w:rsidRDefault="00DD5E03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(1)</w:t>
            </w:r>
          </w:p>
        </w:tc>
      </w:tr>
      <w:tr w:rsidR="00DD5E03" w:rsidRPr="001B7B20" w14:paraId="054EC7B8" w14:textId="77777777" w:rsidTr="00DD5E03">
        <w:trPr>
          <w:trHeight w:val="315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5D720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β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nl-NL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AA784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107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31F8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**</w:t>
            </w:r>
          </w:p>
        </w:tc>
      </w:tr>
      <w:tr w:rsidR="00DD5E03" w:rsidRPr="001B7B20" w14:paraId="79D5906E" w14:textId="77777777" w:rsidTr="00DD5E03">
        <w:trPr>
          <w:trHeight w:val="285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0A267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32AFA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 xml:space="preserve">(0.0406)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7F54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</w:tr>
      <w:tr w:rsidR="00DD5E03" w:rsidRPr="001B7B20" w14:paraId="12A0D37E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2C0C7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β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nl-NL"/>
              </w:rPr>
              <w:t>2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4CAA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177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BDC57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*</w:t>
            </w:r>
          </w:p>
        </w:tc>
      </w:tr>
      <w:tr w:rsidR="00DD5E03" w:rsidRPr="001B7B20" w14:paraId="4641F6D8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531A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ED7A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 xml:space="preserve">(0.0996)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143C6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</w:tr>
      <w:tr w:rsidR="00DD5E03" w:rsidRPr="001B7B20" w14:paraId="71B472CF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963B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β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nl-NL"/>
              </w:rPr>
              <w:t>3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4681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9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7A16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**</w:t>
            </w:r>
          </w:p>
        </w:tc>
      </w:tr>
      <w:tr w:rsidR="00DD5E03" w:rsidRPr="001B7B20" w14:paraId="202EE2C3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60B7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C2D84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 xml:space="preserve">(0.0246)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ADD0B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</w:tr>
      <w:tr w:rsidR="00DD5E03" w:rsidRPr="001B7B20" w14:paraId="47C3C549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1EBE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β</w:t>
            </w: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nl-NL"/>
              </w:rPr>
              <w:t>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38F0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58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B27D3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*</w:t>
            </w:r>
          </w:p>
        </w:tc>
      </w:tr>
      <w:tr w:rsidR="00DD5E03" w:rsidRPr="001B7B20" w14:paraId="20888664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5045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83D3C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 xml:space="preserve">(0.0328)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C4A" w14:textId="77777777" w:rsidR="00DD5E03" w:rsidRPr="001B7B20" w:rsidRDefault="00DD5E03" w:rsidP="00F64B39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</w:p>
        </w:tc>
      </w:tr>
      <w:tr w:rsidR="00DD5E03" w:rsidRPr="001B7B20" w14:paraId="3C9D1755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86632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6B06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nl-NL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9D5F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nl-NL"/>
              </w:rPr>
            </w:pPr>
          </w:p>
        </w:tc>
      </w:tr>
      <w:tr w:rsidR="00DD5E03" w:rsidRPr="001B7B20" w14:paraId="7405A2CF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4FF34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Observations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5A3C" w14:textId="77777777" w:rsidR="00DD5E03" w:rsidRPr="001B7B20" w:rsidRDefault="00DD5E03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84175</w:t>
            </w:r>
          </w:p>
        </w:tc>
      </w:tr>
      <w:tr w:rsidR="00DD5E03" w:rsidRPr="001B7B20" w14:paraId="459BD1AD" w14:textId="77777777" w:rsidTr="00DD5E03">
        <w:trPr>
          <w:trHeight w:val="300"/>
          <w:jc w:val="center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3D883" w14:textId="77777777" w:rsidR="00DD5E03" w:rsidRPr="001B7B20" w:rsidRDefault="00DD5E03" w:rsidP="00F64B39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Adjusted R-squared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5D011" w14:textId="77777777" w:rsidR="00DD5E03" w:rsidRPr="001B7B20" w:rsidRDefault="00DD5E03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nl-NL"/>
              </w:rPr>
              <w:t>0.04</w:t>
            </w:r>
          </w:p>
        </w:tc>
      </w:tr>
      <w:tr w:rsidR="00DD5E03" w:rsidRPr="001B7B20" w14:paraId="577F0D0B" w14:textId="77777777" w:rsidTr="00DD5E03">
        <w:trPr>
          <w:trHeight w:val="300"/>
          <w:jc w:val="center"/>
        </w:trPr>
        <w:tc>
          <w:tcPr>
            <w:tcW w:w="34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7A7DA" w14:textId="77777777" w:rsidR="00DD5E03" w:rsidRPr="001B7B20" w:rsidRDefault="00DD5E03" w:rsidP="00F64B3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</w:pPr>
            <w:r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 xml:space="preserve">Note: 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**/* Indicating significance le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v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els of respectively 5 and 10 pe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r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cent. The standard errors are clu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s</w:t>
            </w:r>
            <w:r w:rsidR="00524B0A" w:rsidRPr="001B7B2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nl-NL"/>
              </w:rPr>
              <w:t>tered on firm level.</w:t>
            </w:r>
          </w:p>
        </w:tc>
      </w:tr>
    </w:tbl>
    <w:p w14:paraId="40243756" w14:textId="77777777" w:rsidR="00445F65" w:rsidRPr="001B7B20" w:rsidRDefault="00445F65" w:rsidP="00F64B39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445F65" w:rsidRPr="001B7B20" w:rsidSect="00F64B39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435E2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2E892" w16cex:dateUtc="2020-08-03T2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35E266" w16cid:durableId="22D2E89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61D9B7" w14:textId="77777777" w:rsidR="001C3300" w:rsidRDefault="001C3300" w:rsidP="0024481D">
      <w:pPr>
        <w:spacing w:line="240" w:lineRule="auto"/>
      </w:pPr>
      <w:r>
        <w:separator/>
      </w:r>
    </w:p>
  </w:endnote>
  <w:endnote w:type="continuationSeparator" w:id="0">
    <w:p w14:paraId="6D99373F" w14:textId="77777777" w:rsidR="001C3300" w:rsidRDefault="001C3300" w:rsidP="002448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Roman">
    <w:altName w:val="Times New Roman"/>
    <w:panose1 w:val="020206030504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2AA637" w14:textId="77777777" w:rsidR="001C3300" w:rsidRDefault="001C3300" w:rsidP="0024481D">
      <w:pPr>
        <w:spacing w:line="240" w:lineRule="auto"/>
      </w:pPr>
      <w:r>
        <w:separator/>
      </w:r>
    </w:p>
  </w:footnote>
  <w:footnote w:type="continuationSeparator" w:id="0">
    <w:p w14:paraId="02585A52" w14:textId="77777777" w:rsidR="001C3300" w:rsidRDefault="001C3300" w:rsidP="0024481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50441D"/>
    <w:multiLevelType w:val="hybridMultilevel"/>
    <w:tmpl w:val="558C4540"/>
    <w:lvl w:ilvl="0" w:tplc="2FAC64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BC045C"/>
    <w:multiLevelType w:val="hybridMultilevel"/>
    <w:tmpl w:val="C3C60AFE"/>
    <w:lvl w:ilvl="0" w:tplc="3AF88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redith A. Clark">
    <w15:presenceInfo w15:providerId="AD" w15:userId="S::maclark@abramsbooks.com::d27854ba-7ebb-4e82-9b78-d0935e29759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hideSpellingErrors/>
  <w:hideGrammaticalErrors/>
  <w:activeWritingStyle w:appName="MSWord" w:lang="nl-NL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zCwMDMzMzQ3MLRU0lEKTi0uzszPAykwM6oFAB3RyR4tAAAA"/>
  </w:docVars>
  <w:rsids>
    <w:rsidRoot w:val="00284820"/>
    <w:rsid w:val="000001F8"/>
    <w:rsid w:val="00000EFB"/>
    <w:rsid w:val="000020DC"/>
    <w:rsid w:val="00003F45"/>
    <w:rsid w:val="000075A9"/>
    <w:rsid w:val="000108A5"/>
    <w:rsid w:val="0001127F"/>
    <w:rsid w:val="0001170F"/>
    <w:rsid w:val="000119C5"/>
    <w:rsid w:val="00012409"/>
    <w:rsid w:val="000136E4"/>
    <w:rsid w:val="00015B4C"/>
    <w:rsid w:val="00015EC9"/>
    <w:rsid w:val="00016A3C"/>
    <w:rsid w:val="00020560"/>
    <w:rsid w:val="00022962"/>
    <w:rsid w:val="00023217"/>
    <w:rsid w:val="000232AE"/>
    <w:rsid w:val="00023B61"/>
    <w:rsid w:val="0002482D"/>
    <w:rsid w:val="00025430"/>
    <w:rsid w:val="000267C9"/>
    <w:rsid w:val="00026967"/>
    <w:rsid w:val="000277C3"/>
    <w:rsid w:val="00027AC1"/>
    <w:rsid w:val="00027F12"/>
    <w:rsid w:val="00030186"/>
    <w:rsid w:val="0003098D"/>
    <w:rsid w:val="00030F2D"/>
    <w:rsid w:val="000311C8"/>
    <w:rsid w:val="00031A90"/>
    <w:rsid w:val="000321A7"/>
    <w:rsid w:val="00032E2A"/>
    <w:rsid w:val="000337F1"/>
    <w:rsid w:val="000341FD"/>
    <w:rsid w:val="00034936"/>
    <w:rsid w:val="00034CDA"/>
    <w:rsid w:val="00035043"/>
    <w:rsid w:val="000350B3"/>
    <w:rsid w:val="00037504"/>
    <w:rsid w:val="0003763B"/>
    <w:rsid w:val="00037870"/>
    <w:rsid w:val="0003797F"/>
    <w:rsid w:val="000379AA"/>
    <w:rsid w:val="00037FDA"/>
    <w:rsid w:val="00040437"/>
    <w:rsid w:val="00042913"/>
    <w:rsid w:val="00043872"/>
    <w:rsid w:val="00045775"/>
    <w:rsid w:val="00046185"/>
    <w:rsid w:val="000464FD"/>
    <w:rsid w:val="00047624"/>
    <w:rsid w:val="00047CF8"/>
    <w:rsid w:val="0005020B"/>
    <w:rsid w:val="000513F1"/>
    <w:rsid w:val="000514C5"/>
    <w:rsid w:val="0005163A"/>
    <w:rsid w:val="00054DAF"/>
    <w:rsid w:val="00056B06"/>
    <w:rsid w:val="00057D95"/>
    <w:rsid w:val="00060234"/>
    <w:rsid w:val="00060834"/>
    <w:rsid w:val="00061002"/>
    <w:rsid w:val="00062D31"/>
    <w:rsid w:val="00062FF1"/>
    <w:rsid w:val="00065758"/>
    <w:rsid w:val="00066ED1"/>
    <w:rsid w:val="000679E3"/>
    <w:rsid w:val="00070831"/>
    <w:rsid w:val="000713AB"/>
    <w:rsid w:val="0007191D"/>
    <w:rsid w:val="00071995"/>
    <w:rsid w:val="0007234E"/>
    <w:rsid w:val="00072F1A"/>
    <w:rsid w:val="00073CD9"/>
    <w:rsid w:val="000741CB"/>
    <w:rsid w:val="00077AE0"/>
    <w:rsid w:val="00077D42"/>
    <w:rsid w:val="00080E7E"/>
    <w:rsid w:val="00081CAB"/>
    <w:rsid w:val="00082205"/>
    <w:rsid w:val="0008243A"/>
    <w:rsid w:val="000839FD"/>
    <w:rsid w:val="00084911"/>
    <w:rsid w:val="00084D2D"/>
    <w:rsid w:val="0008739E"/>
    <w:rsid w:val="00087DD2"/>
    <w:rsid w:val="0009044B"/>
    <w:rsid w:val="00090B48"/>
    <w:rsid w:val="00090F5E"/>
    <w:rsid w:val="00094EC1"/>
    <w:rsid w:val="00096D40"/>
    <w:rsid w:val="000A1690"/>
    <w:rsid w:val="000A2BEB"/>
    <w:rsid w:val="000A2ED6"/>
    <w:rsid w:val="000A4F2D"/>
    <w:rsid w:val="000A54DB"/>
    <w:rsid w:val="000A6905"/>
    <w:rsid w:val="000A699A"/>
    <w:rsid w:val="000A75BB"/>
    <w:rsid w:val="000A7C66"/>
    <w:rsid w:val="000B00D6"/>
    <w:rsid w:val="000B0A6D"/>
    <w:rsid w:val="000B0CA1"/>
    <w:rsid w:val="000B0DF9"/>
    <w:rsid w:val="000B2CB0"/>
    <w:rsid w:val="000B31CD"/>
    <w:rsid w:val="000B3AEE"/>
    <w:rsid w:val="000B5842"/>
    <w:rsid w:val="000C1C52"/>
    <w:rsid w:val="000C2A75"/>
    <w:rsid w:val="000C32B6"/>
    <w:rsid w:val="000C4689"/>
    <w:rsid w:val="000C48AD"/>
    <w:rsid w:val="000C520A"/>
    <w:rsid w:val="000C5C85"/>
    <w:rsid w:val="000C5F5A"/>
    <w:rsid w:val="000C6565"/>
    <w:rsid w:val="000C6DAD"/>
    <w:rsid w:val="000C77AC"/>
    <w:rsid w:val="000C79C5"/>
    <w:rsid w:val="000C7EED"/>
    <w:rsid w:val="000D0DDD"/>
    <w:rsid w:val="000D2DCD"/>
    <w:rsid w:val="000D3734"/>
    <w:rsid w:val="000D3832"/>
    <w:rsid w:val="000D38FB"/>
    <w:rsid w:val="000D40FA"/>
    <w:rsid w:val="000D4CF0"/>
    <w:rsid w:val="000D5072"/>
    <w:rsid w:val="000D5AC5"/>
    <w:rsid w:val="000D7882"/>
    <w:rsid w:val="000E0332"/>
    <w:rsid w:val="000E15FA"/>
    <w:rsid w:val="000E2F2C"/>
    <w:rsid w:val="000E4D8D"/>
    <w:rsid w:val="000E77B5"/>
    <w:rsid w:val="000E7F5E"/>
    <w:rsid w:val="000F0E02"/>
    <w:rsid w:val="000F3324"/>
    <w:rsid w:val="000F33F0"/>
    <w:rsid w:val="000F4823"/>
    <w:rsid w:val="000F48F0"/>
    <w:rsid w:val="000F4D61"/>
    <w:rsid w:val="000F50BE"/>
    <w:rsid w:val="000F64B1"/>
    <w:rsid w:val="000F6606"/>
    <w:rsid w:val="001027D9"/>
    <w:rsid w:val="0010515E"/>
    <w:rsid w:val="00106557"/>
    <w:rsid w:val="001065A8"/>
    <w:rsid w:val="00106FCE"/>
    <w:rsid w:val="001104B5"/>
    <w:rsid w:val="0011095E"/>
    <w:rsid w:val="0011323D"/>
    <w:rsid w:val="00113665"/>
    <w:rsid w:val="001138FE"/>
    <w:rsid w:val="0011550F"/>
    <w:rsid w:val="00116BAD"/>
    <w:rsid w:val="00122057"/>
    <w:rsid w:val="00122F33"/>
    <w:rsid w:val="001237CC"/>
    <w:rsid w:val="0012421D"/>
    <w:rsid w:val="00124906"/>
    <w:rsid w:val="001302DE"/>
    <w:rsid w:val="001309B8"/>
    <w:rsid w:val="00131E93"/>
    <w:rsid w:val="00131FEB"/>
    <w:rsid w:val="00132873"/>
    <w:rsid w:val="001329CD"/>
    <w:rsid w:val="0013301A"/>
    <w:rsid w:val="00133A2A"/>
    <w:rsid w:val="001340B8"/>
    <w:rsid w:val="00135938"/>
    <w:rsid w:val="00135942"/>
    <w:rsid w:val="00136F10"/>
    <w:rsid w:val="0014142A"/>
    <w:rsid w:val="001415D4"/>
    <w:rsid w:val="0014183D"/>
    <w:rsid w:val="00141B07"/>
    <w:rsid w:val="0014215F"/>
    <w:rsid w:val="00144730"/>
    <w:rsid w:val="00145851"/>
    <w:rsid w:val="00145E6E"/>
    <w:rsid w:val="0015059B"/>
    <w:rsid w:val="0015216A"/>
    <w:rsid w:val="00152B9F"/>
    <w:rsid w:val="00154C15"/>
    <w:rsid w:val="00154D69"/>
    <w:rsid w:val="001576FA"/>
    <w:rsid w:val="00160011"/>
    <w:rsid w:val="00160FD3"/>
    <w:rsid w:val="00161C6E"/>
    <w:rsid w:val="001629C6"/>
    <w:rsid w:val="001637BB"/>
    <w:rsid w:val="00164D9B"/>
    <w:rsid w:val="00171161"/>
    <w:rsid w:val="00171DC5"/>
    <w:rsid w:val="00172F0F"/>
    <w:rsid w:val="00172FF8"/>
    <w:rsid w:val="00173D20"/>
    <w:rsid w:val="00174A23"/>
    <w:rsid w:val="00175A9F"/>
    <w:rsid w:val="001773F5"/>
    <w:rsid w:val="00177560"/>
    <w:rsid w:val="0018043B"/>
    <w:rsid w:val="00180BDC"/>
    <w:rsid w:val="00180D9A"/>
    <w:rsid w:val="001812BD"/>
    <w:rsid w:val="001815F6"/>
    <w:rsid w:val="00182885"/>
    <w:rsid w:val="00183C96"/>
    <w:rsid w:val="00183F4B"/>
    <w:rsid w:val="00184F9F"/>
    <w:rsid w:val="001854BE"/>
    <w:rsid w:val="001861AC"/>
    <w:rsid w:val="00186610"/>
    <w:rsid w:val="0018681E"/>
    <w:rsid w:val="00187781"/>
    <w:rsid w:val="00187A16"/>
    <w:rsid w:val="00190D9F"/>
    <w:rsid w:val="00190F74"/>
    <w:rsid w:val="001912A3"/>
    <w:rsid w:val="001914BD"/>
    <w:rsid w:val="00191D14"/>
    <w:rsid w:val="001921C2"/>
    <w:rsid w:val="001923CF"/>
    <w:rsid w:val="00192F23"/>
    <w:rsid w:val="001945E3"/>
    <w:rsid w:val="00195019"/>
    <w:rsid w:val="00195533"/>
    <w:rsid w:val="00196C70"/>
    <w:rsid w:val="00196C7D"/>
    <w:rsid w:val="001A1328"/>
    <w:rsid w:val="001A2ECB"/>
    <w:rsid w:val="001A4BEA"/>
    <w:rsid w:val="001A4EB8"/>
    <w:rsid w:val="001A5CA7"/>
    <w:rsid w:val="001A65CB"/>
    <w:rsid w:val="001A67CB"/>
    <w:rsid w:val="001A72B0"/>
    <w:rsid w:val="001B0417"/>
    <w:rsid w:val="001B1868"/>
    <w:rsid w:val="001B30B5"/>
    <w:rsid w:val="001B4B09"/>
    <w:rsid w:val="001B5F49"/>
    <w:rsid w:val="001B63FB"/>
    <w:rsid w:val="001B74D3"/>
    <w:rsid w:val="001B7570"/>
    <w:rsid w:val="001B7926"/>
    <w:rsid w:val="001B7B20"/>
    <w:rsid w:val="001C0A62"/>
    <w:rsid w:val="001C0CD9"/>
    <w:rsid w:val="001C17DA"/>
    <w:rsid w:val="001C196C"/>
    <w:rsid w:val="001C1D50"/>
    <w:rsid w:val="001C3143"/>
    <w:rsid w:val="001C3300"/>
    <w:rsid w:val="001C4790"/>
    <w:rsid w:val="001C71F8"/>
    <w:rsid w:val="001C7BF0"/>
    <w:rsid w:val="001D01CC"/>
    <w:rsid w:val="001D358C"/>
    <w:rsid w:val="001D61EA"/>
    <w:rsid w:val="001D6996"/>
    <w:rsid w:val="001E0B6C"/>
    <w:rsid w:val="001E2CB2"/>
    <w:rsid w:val="001E576F"/>
    <w:rsid w:val="001E5814"/>
    <w:rsid w:val="001E64F7"/>
    <w:rsid w:val="001E6986"/>
    <w:rsid w:val="001F0370"/>
    <w:rsid w:val="001F1F20"/>
    <w:rsid w:val="001F2443"/>
    <w:rsid w:val="001F26BB"/>
    <w:rsid w:val="001F273F"/>
    <w:rsid w:val="001F2C39"/>
    <w:rsid w:val="001F3662"/>
    <w:rsid w:val="001F3B3B"/>
    <w:rsid w:val="001F3D8C"/>
    <w:rsid w:val="001F43B1"/>
    <w:rsid w:val="001F445E"/>
    <w:rsid w:val="001F4789"/>
    <w:rsid w:val="001F67B7"/>
    <w:rsid w:val="00200F9A"/>
    <w:rsid w:val="00201F2E"/>
    <w:rsid w:val="002023CF"/>
    <w:rsid w:val="00202B14"/>
    <w:rsid w:val="00202F3E"/>
    <w:rsid w:val="002035E5"/>
    <w:rsid w:val="00203846"/>
    <w:rsid w:val="00204856"/>
    <w:rsid w:val="00204D85"/>
    <w:rsid w:val="0020545F"/>
    <w:rsid w:val="00205832"/>
    <w:rsid w:val="002065CD"/>
    <w:rsid w:val="002066F2"/>
    <w:rsid w:val="00207FDA"/>
    <w:rsid w:val="002109A5"/>
    <w:rsid w:val="002113CF"/>
    <w:rsid w:val="002113D6"/>
    <w:rsid w:val="0021212D"/>
    <w:rsid w:val="00213A74"/>
    <w:rsid w:val="00213EDA"/>
    <w:rsid w:val="0021405F"/>
    <w:rsid w:val="00214D06"/>
    <w:rsid w:val="002161BD"/>
    <w:rsid w:val="00220109"/>
    <w:rsid w:val="00220423"/>
    <w:rsid w:val="00221B86"/>
    <w:rsid w:val="0022521D"/>
    <w:rsid w:val="00225610"/>
    <w:rsid w:val="00226ACC"/>
    <w:rsid w:val="00226E39"/>
    <w:rsid w:val="00230F19"/>
    <w:rsid w:val="00231173"/>
    <w:rsid w:val="00231430"/>
    <w:rsid w:val="00233A12"/>
    <w:rsid w:val="00233BC8"/>
    <w:rsid w:val="00236711"/>
    <w:rsid w:val="00237B2A"/>
    <w:rsid w:val="00241160"/>
    <w:rsid w:val="00241848"/>
    <w:rsid w:val="00241DEC"/>
    <w:rsid w:val="00242085"/>
    <w:rsid w:val="002443E5"/>
    <w:rsid w:val="0024481D"/>
    <w:rsid w:val="0024504F"/>
    <w:rsid w:val="00245DA9"/>
    <w:rsid w:val="00246039"/>
    <w:rsid w:val="00250027"/>
    <w:rsid w:val="00252328"/>
    <w:rsid w:val="00253097"/>
    <w:rsid w:val="00253143"/>
    <w:rsid w:val="00255AA2"/>
    <w:rsid w:val="002577C0"/>
    <w:rsid w:val="002607BE"/>
    <w:rsid w:val="0026160C"/>
    <w:rsid w:val="00261FB6"/>
    <w:rsid w:val="00262A18"/>
    <w:rsid w:val="002639F9"/>
    <w:rsid w:val="0026472C"/>
    <w:rsid w:val="002655C5"/>
    <w:rsid w:val="00265943"/>
    <w:rsid w:val="0027023B"/>
    <w:rsid w:val="002703D8"/>
    <w:rsid w:val="00270428"/>
    <w:rsid w:val="002752A5"/>
    <w:rsid w:val="00277570"/>
    <w:rsid w:val="00281272"/>
    <w:rsid w:val="002812B4"/>
    <w:rsid w:val="0028147D"/>
    <w:rsid w:val="002818C4"/>
    <w:rsid w:val="00281D8F"/>
    <w:rsid w:val="0028241B"/>
    <w:rsid w:val="0028243E"/>
    <w:rsid w:val="00284820"/>
    <w:rsid w:val="00284DFE"/>
    <w:rsid w:val="002854BD"/>
    <w:rsid w:val="00285A46"/>
    <w:rsid w:val="0028629A"/>
    <w:rsid w:val="00287AAC"/>
    <w:rsid w:val="00290087"/>
    <w:rsid w:val="00290156"/>
    <w:rsid w:val="00290453"/>
    <w:rsid w:val="00290DCB"/>
    <w:rsid w:val="0029155B"/>
    <w:rsid w:val="00292113"/>
    <w:rsid w:val="00294E6A"/>
    <w:rsid w:val="0029516F"/>
    <w:rsid w:val="00295DB2"/>
    <w:rsid w:val="0029676D"/>
    <w:rsid w:val="00296D59"/>
    <w:rsid w:val="00297949"/>
    <w:rsid w:val="002A0374"/>
    <w:rsid w:val="002A0652"/>
    <w:rsid w:val="002A12DD"/>
    <w:rsid w:val="002A174E"/>
    <w:rsid w:val="002A2363"/>
    <w:rsid w:val="002A2F52"/>
    <w:rsid w:val="002A442A"/>
    <w:rsid w:val="002A51A9"/>
    <w:rsid w:val="002B1765"/>
    <w:rsid w:val="002B2353"/>
    <w:rsid w:val="002B2AEB"/>
    <w:rsid w:val="002B2F16"/>
    <w:rsid w:val="002B3920"/>
    <w:rsid w:val="002B6DEF"/>
    <w:rsid w:val="002C039E"/>
    <w:rsid w:val="002C07CD"/>
    <w:rsid w:val="002C0F3E"/>
    <w:rsid w:val="002C2149"/>
    <w:rsid w:val="002C2B9C"/>
    <w:rsid w:val="002C3352"/>
    <w:rsid w:val="002C5D6A"/>
    <w:rsid w:val="002C78D8"/>
    <w:rsid w:val="002C7CE2"/>
    <w:rsid w:val="002D24F4"/>
    <w:rsid w:val="002D2A1F"/>
    <w:rsid w:val="002D5DD6"/>
    <w:rsid w:val="002D5FF5"/>
    <w:rsid w:val="002D6E55"/>
    <w:rsid w:val="002E3349"/>
    <w:rsid w:val="002E3663"/>
    <w:rsid w:val="002E6A07"/>
    <w:rsid w:val="002E7F1C"/>
    <w:rsid w:val="002F05A3"/>
    <w:rsid w:val="002F0983"/>
    <w:rsid w:val="002F0A2A"/>
    <w:rsid w:val="002F32E2"/>
    <w:rsid w:val="002F3E3D"/>
    <w:rsid w:val="002F4C90"/>
    <w:rsid w:val="002F5BB0"/>
    <w:rsid w:val="002F5CE7"/>
    <w:rsid w:val="002F6101"/>
    <w:rsid w:val="002F6A39"/>
    <w:rsid w:val="002F7790"/>
    <w:rsid w:val="0030147E"/>
    <w:rsid w:val="00301FC7"/>
    <w:rsid w:val="00303CCB"/>
    <w:rsid w:val="00303F42"/>
    <w:rsid w:val="00305AE5"/>
    <w:rsid w:val="00306CB3"/>
    <w:rsid w:val="0030753F"/>
    <w:rsid w:val="00311D50"/>
    <w:rsid w:val="00311F21"/>
    <w:rsid w:val="00313132"/>
    <w:rsid w:val="0031477A"/>
    <w:rsid w:val="00314DBF"/>
    <w:rsid w:val="003150AC"/>
    <w:rsid w:val="0031559C"/>
    <w:rsid w:val="00316053"/>
    <w:rsid w:val="00317C4F"/>
    <w:rsid w:val="00320376"/>
    <w:rsid w:val="0032070F"/>
    <w:rsid w:val="00320D0F"/>
    <w:rsid w:val="00321A4D"/>
    <w:rsid w:val="00321F14"/>
    <w:rsid w:val="00322CA8"/>
    <w:rsid w:val="003236A2"/>
    <w:rsid w:val="00323AE5"/>
    <w:rsid w:val="003252B9"/>
    <w:rsid w:val="00326EFA"/>
    <w:rsid w:val="0032731A"/>
    <w:rsid w:val="00327581"/>
    <w:rsid w:val="003304CE"/>
    <w:rsid w:val="00330B9C"/>
    <w:rsid w:val="0033259D"/>
    <w:rsid w:val="0033269D"/>
    <w:rsid w:val="0033446C"/>
    <w:rsid w:val="003354DB"/>
    <w:rsid w:val="00335D6F"/>
    <w:rsid w:val="00337918"/>
    <w:rsid w:val="003404FC"/>
    <w:rsid w:val="00341CFD"/>
    <w:rsid w:val="00342040"/>
    <w:rsid w:val="003423D5"/>
    <w:rsid w:val="003423F8"/>
    <w:rsid w:val="00342C95"/>
    <w:rsid w:val="0034468C"/>
    <w:rsid w:val="00345021"/>
    <w:rsid w:val="003529BF"/>
    <w:rsid w:val="00353946"/>
    <w:rsid w:val="00354C8E"/>
    <w:rsid w:val="00354EBC"/>
    <w:rsid w:val="003552D0"/>
    <w:rsid w:val="00355942"/>
    <w:rsid w:val="00355BDF"/>
    <w:rsid w:val="00356531"/>
    <w:rsid w:val="00356E0A"/>
    <w:rsid w:val="00357246"/>
    <w:rsid w:val="003578F7"/>
    <w:rsid w:val="0036150E"/>
    <w:rsid w:val="00361FFE"/>
    <w:rsid w:val="003623E9"/>
    <w:rsid w:val="003637D0"/>
    <w:rsid w:val="00364797"/>
    <w:rsid w:val="003649AC"/>
    <w:rsid w:val="003655BD"/>
    <w:rsid w:val="00366096"/>
    <w:rsid w:val="00367949"/>
    <w:rsid w:val="00367F74"/>
    <w:rsid w:val="00370E68"/>
    <w:rsid w:val="003731F5"/>
    <w:rsid w:val="00373492"/>
    <w:rsid w:val="003737AF"/>
    <w:rsid w:val="00374109"/>
    <w:rsid w:val="003746A5"/>
    <w:rsid w:val="00375B21"/>
    <w:rsid w:val="00377626"/>
    <w:rsid w:val="0038283C"/>
    <w:rsid w:val="0038348D"/>
    <w:rsid w:val="00385125"/>
    <w:rsid w:val="00385B14"/>
    <w:rsid w:val="0039063B"/>
    <w:rsid w:val="00390E29"/>
    <w:rsid w:val="00391A92"/>
    <w:rsid w:val="003932F9"/>
    <w:rsid w:val="00393C86"/>
    <w:rsid w:val="00394E1E"/>
    <w:rsid w:val="003963CA"/>
    <w:rsid w:val="003A0019"/>
    <w:rsid w:val="003A107F"/>
    <w:rsid w:val="003A1346"/>
    <w:rsid w:val="003A1CC5"/>
    <w:rsid w:val="003A1D39"/>
    <w:rsid w:val="003A1DB7"/>
    <w:rsid w:val="003A2BE1"/>
    <w:rsid w:val="003A2E31"/>
    <w:rsid w:val="003A3FE9"/>
    <w:rsid w:val="003A3FF1"/>
    <w:rsid w:val="003A42BC"/>
    <w:rsid w:val="003B038B"/>
    <w:rsid w:val="003B0A0D"/>
    <w:rsid w:val="003B10A2"/>
    <w:rsid w:val="003B17FF"/>
    <w:rsid w:val="003B1E28"/>
    <w:rsid w:val="003B4CAF"/>
    <w:rsid w:val="003B5663"/>
    <w:rsid w:val="003B7EE8"/>
    <w:rsid w:val="003C0A15"/>
    <w:rsid w:val="003C221B"/>
    <w:rsid w:val="003C236F"/>
    <w:rsid w:val="003C48CE"/>
    <w:rsid w:val="003C62E2"/>
    <w:rsid w:val="003C7304"/>
    <w:rsid w:val="003D0B24"/>
    <w:rsid w:val="003D332E"/>
    <w:rsid w:val="003D3500"/>
    <w:rsid w:val="003D46FB"/>
    <w:rsid w:val="003D4991"/>
    <w:rsid w:val="003D4C68"/>
    <w:rsid w:val="003D6DFC"/>
    <w:rsid w:val="003D7899"/>
    <w:rsid w:val="003E1BD3"/>
    <w:rsid w:val="003E2BEB"/>
    <w:rsid w:val="003E6393"/>
    <w:rsid w:val="003F099E"/>
    <w:rsid w:val="003F1C01"/>
    <w:rsid w:val="003F2C15"/>
    <w:rsid w:val="003F577C"/>
    <w:rsid w:val="003F5CA6"/>
    <w:rsid w:val="004014D3"/>
    <w:rsid w:val="00401D96"/>
    <w:rsid w:val="0040246A"/>
    <w:rsid w:val="0040278F"/>
    <w:rsid w:val="0040434B"/>
    <w:rsid w:val="00405F03"/>
    <w:rsid w:val="004065AA"/>
    <w:rsid w:val="00407C17"/>
    <w:rsid w:val="00407D2D"/>
    <w:rsid w:val="00410203"/>
    <w:rsid w:val="00410B47"/>
    <w:rsid w:val="00410F9B"/>
    <w:rsid w:val="00411032"/>
    <w:rsid w:val="00414A53"/>
    <w:rsid w:val="00415D7F"/>
    <w:rsid w:val="00417B03"/>
    <w:rsid w:val="0042225A"/>
    <w:rsid w:val="004227ED"/>
    <w:rsid w:val="004229C0"/>
    <w:rsid w:val="00424178"/>
    <w:rsid w:val="004246D7"/>
    <w:rsid w:val="00425BCD"/>
    <w:rsid w:val="004302BA"/>
    <w:rsid w:val="004303AC"/>
    <w:rsid w:val="00430A3F"/>
    <w:rsid w:val="00431AC5"/>
    <w:rsid w:val="00432ECC"/>
    <w:rsid w:val="00433716"/>
    <w:rsid w:val="004343AC"/>
    <w:rsid w:val="00435379"/>
    <w:rsid w:val="00436027"/>
    <w:rsid w:val="00436242"/>
    <w:rsid w:val="00436BD8"/>
    <w:rsid w:val="00436DDD"/>
    <w:rsid w:val="004372EC"/>
    <w:rsid w:val="00440236"/>
    <w:rsid w:val="0044330F"/>
    <w:rsid w:val="0044369C"/>
    <w:rsid w:val="00443CC5"/>
    <w:rsid w:val="00443F3E"/>
    <w:rsid w:val="004440A1"/>
    <w:rsid w:val="00444E45"/>
    <w:rsid w:val="00445F65"/>
    <w:rsid w:val="00446F87"/>
    <w:rsid w:val="00447076"/>
    <w:rsid w:val="0044765C"/>
    <w:rsid w:val="00447734"/>
    <w:rsid w:val="00450C1F"/>
    <w:rsid w:val="0045122A"/>
    <w:rsid w:val="0045146D"/>
    <w:rsid w:val="0045244D"/>
    <w:rsid w:val="00454EEC"/>
    <w:rsid w:val="00455080"/>
    <w:rsid w:val="0045511A"/>
    <w:rsid w:val="0046033E"/>
    <w:rsid w:val="00460741"/>
    <w:rsid w:val="00460CB6"/>
    <w:rsid w:val="004614FD"/>
    <w:rsid w:val="00462997"/>
    <w:rsid w:val="00464337"/>
    <w:rsid w:val="004645A2"/>
    <w:rsid w:val="00465E49"/>
    <w:rsid w:val="00466105"/>
    <w:rsid w:val="00466370"/>
    <w:rsid w:val="00470E43"/>
    <w:rsid w:val="00471D44"/>
    <w:rsid w:val="00473239"/>
    <w:rsid w:val="00473D40"/>
    <w:rsid w:val="00475284"/>
    <w:rsid w:val="00475C3C"/>
    <w:rsid w:val="004770C7"/>
    <w:rsid w:val="00477D31"/>
    <w:rsid w:val="0048057B"/>
    <w:rsid w:val="00480997"/>
    <w:rsid w:val="00481A78"/>
    <w:rsid w:val="0048217B"/>
    <w:rsid w:val="004828AF"/>
    <w:rsid w:val="004840D6"/>
    <w:rsid w:val="00486EEC"/>
    <w:rsid w:val="00487D07"/>
    <w:rsid w:val="00487DDB"/>
    <w:rsid w:val="00491A1F"/>
    <w:rsid w:val="00491D8D"/>
    <w:rsid w:val="0049261B"/>
    <w:rsid w:val="00492C73"/>
    <w:rsid w:val="00495DBA"/>
    <w:rsid w:val="004964E7"/>
    <w:rsid w:val="00497A61"/>
    <w:rsid w:val="004A12CF"/>
    <w:rsid w:val="004A1A75"/>
    <w:rsid w:val="004A6668"/>
    <w:rsid w:val="004A6956"/>
    <w:rsid w:val="004A6B11"/>
    <w:rsid w:val="004B0B45"/>
    <w:rsid w:val="004B405B"/>
    <w:rsid w:val="004B4506"/>
    <w:rsid w:val="004B6ADA"/>
    <w:rsid w:val="004B6BF9"/>
    <w:rsid w:val="004B6FD6"/>
    <w:rsid w:val="004C179A"/>
    <w:rsid w:val="004C2DE8"/>
    <w:rsid w:val="004C3A62"/>
    <w:rsid w:val="004C4723"/>
    <w:rsid w:val="004C477B"/>
    <w:rsid w:val="004C4868"/>
    <w:rsid w:val="004C767B"/>
    <w:rsid w:val="004C7AE4"/>
    <w:rsid w:val="004C7C7A"/>
    <w:rsid w:val="004C7F74"/>
    <w:rsid w:val="004D0274"/>
    <w:rsid w:val="004D0745"/>
    <w:rsid w:val="004D29A7"/>
    <w:rsid w:val="004D36B4"/>
    <w:rsid w:val="004D3E0B"/>
    <w:rsid w:val="004D4E9D"/>
    <w:rsid w:val="004D593F"/>
    <w:rsid w:val="004E152B"/>
    <w:rsid w:val="004E2528"/>
    <w:rsid w:val="004E3300"/>
    <w:rsid w:val="004E49A6"/>
    <w:rsid w:val="004E5B81"/>
    <w:rsid w:val="004E5FE1"/>
    <w:rsid w:val="004E6601"/>
    <w:rsid w:val="004E69C9"/>
    <w:rsid w:val="004E7BB2"/>
    <w:rsid w:val="004F14EE"/>
    <w:rsid w:val="004F4023"/>
    <w:rsid w:val="004F4314"/>
    <w:rsid w:val="004F4B3A"/>
    <w:rsid w:val="004F563D"/>
    <w:rsid w:val="004F7F29"/>
    <w:rsid w:val="00501A90"/>
    <w:rsid w:val="00501B44"/>
    <w:rsid w:val="00502C52"/>
    <w:rsid w:val="00503713"/>
    <w:rsid w:val="00503A1F"/>
    <w:rsid w:val="00504909"/>
    <w:rsid w:val="00507273"/>
    <w:rsid w:val="00507F48"/>
    <w:rsid w:val="00510185"/>
    <w:rsid w:val="005109A3"/>
    <w:rsid w:val="00512213"/>
    <w:rsid w:val="005125F9"/>
    <w:rsid w:val="00512B2B"/>
    <w:rsid w:val="005137E1"/>
    <w:rsid w:val="005163EB"/>
    <w:rsid w:val="00520DE6"/>
    <w:rsid w:val="0052311B"/>
    <w:rsid w:val="0052354F"/>
    <w:rsid w:val="00524B0A"/>
    <w:rsid w:val="00524E67"/>
    <w:rsid w:val="005258EA"/>
    <w:rsid w:val="00525D34"/>
    <w:rsid w:val="00525ECE"/>
    <w:rsid w:val="0052626B"/>
    <w:rsid w:val="00526825"/>
    <w:rsid w:val="00526DB7"/>
    <w:rsid w:val="00530EE1"/>
    <w:rsid w:val="00532093"/>
    <w:rsid w:val="005334B7"/>
    <w:rsid w:val="00533C5B"/>
    <w:rsid w:val="00534604"/>
    <w:rsid w:val="00535C60"/>
    <w:rsid w:val="00535E31"/>
    <w:rsid w:val="00535EEF"/>
    <w:rsid w:val="005368DB"/>
    <w:rsid w:val="00536E85"/>
    <w:rsid w:val="0053743A"/>
    <w:rsid w:val="00537567"/>
    <w:rsid w:val="00537660"/>
    <w:rsid w:val="0054135D"/>
    <w:rsid w:val="00542B4E"/>
    <w:rsid w:val="005432A1"/>
    <w:rsid w:val="005437F2"/>
    <w:rsid w:val="0054382B"/>
    <w:rsid w:val="00545470"/>
    <w:rsid w:val="005468D2"/>
    <w:rsid w:val="005472B1"/>
    <w:rsid w:val="00547ABA"/>
    <w:rsid w:val="0055281B"/>
    <w:rsid w:val="0055311A"/>
    <w:rsid w:val="00554573"/>
    <w:rsid w:val="00554646"/>
    <w:rsid w:val="00555DBA"/>
    <w:rsid w:val="005560D1"/>
    <w:rsid w:val="0056084C"/>
    <w:rsid w:val="005610C3"/>
    <w:rsid w:val="005622EA"/>
    <w:rsid w:val="00563998"/>
    <w:rsid w:val="00563B03"/>
    <w:rsid w:val="00566FF9"/>
    <w:rsid w:val="00567038"/>
    <w:rsid w:val="005674A7"/>
    <w:rsid w:val="00567E8E"/>
    <w:rsid w:val="005718FD"/>
    <w:rsid w:val="005719FB"/>
    <w:rsid w:val="00571F8C"/>
    <w:rsid w:val="0057217B"/>
    <w:rsid w:val="00572677"/>
    <w:rsid w:val="00574FDF"/>
    <w:rsid w:val="00576252"/>
    <w:rsid w:val="00576BDC"/>
    <w:rsid w:val="00580932"/>
    <w:rsid w:val="00581164"/>
    <w:rsid w:val="005825D9"/>
    <w:rsid w:val="00583181"/>
    <w:rsid w:val="0058328A"/>
    <w:rsid w:val="0058515C"/>
    <w:rsid w:val="0058640F"/>
    <w:rsid w:val="00586CE0"/>
    <w:rsid w:val="00587C9C"/>
    <w:rsid w:val="00593980"/>
    <w:rsid w:val="00593D1B"/>
    <w:rsid w:val="00593EF2"/>
    <w:rsid w:val="00594F12"/>
    <w:rsid w:val="005952F8"/>
    <w:rsid w:val="00597989"/>
    <w:rsid w:val="005A2812"/>
    <w:rsid w:val="005A293E"/>
    <w:rsid w:val="005A4927"/>
    <w:rsid w:val="005A78F2"/>
    <w:rsid w:val="005B23B4"/>
    <w:rsid w:val="005B2BEC"/>
    <w:rsid w:val="005B66B2"/>
    <w:rsid w:val="005B681C"/>
    <w:rsid w:val="005C0E47"/>
    <w:rsid w:val="005C18DD"/>
    <w:rsid w:val="005C303A"/>
    <w:rsid w:val="005C396E"/>
    <w:rsid w:val="005C5065"/>
    <w:rsid w:val="005C52AD"/>
    <w:rsid w:val="005C6F42"/>
    <w:rsid w:val="005C7D23"/>
    <w:rsid w:val="005D023E"/>
    <w:rsid w:val="005D105F"/>
    <w:rsid w:val="005D1108"/>
    <w:rsid w:val="005D1370"/>
    <w:rsid w:val="005D2317"/>
    <w:rsid w:val="005D3359"/>
    <w:rsid w:val="005D44E6"/>
    <w:rsid w:val="005D6FFB"/>
    <w:rsid w:val="005D7C05"/>
    <w:rsid w:val="005E32BF"/>
    <w:rsid w:val="005E4ECC"/>
    <w:rsid w:val="005E598F"/>
    <w:rsid w:val="005E7056"/>
    <w:rsid w:val="005E7F9B"/>
    <w:rsid w:val="005F0033"/>
    <w:rsid w:val="005F04DA"/>
    <w:rsid w:val="005F0B2D"/>
    <w:rsid w:val="005F15F4"/>
    <w:rsid w:val="005F1976"/>
    <w:rsid w:val="005F2243"/>
    <w:rsid w:val="005F2E03"/>
    <w:rsid w:val="005F3D1B"/>
    <w:rsid w:val="005F42C9"/>
    <w:rsid w:val="005F4DD7"/>
    <w:rsid w:val="005F5BCE"/>
    <w:rsid w:val="005F6EE8"/>
    <w:rsid w:val="005F7E10"/>
    <w:rsid w:val="00600C4D"/>
    <w:rsid w:val="00602A3F"/>
    <w:rsid w:val="00604E4D"/>
    <w:rsid w:val="006054DC"/>
    <w:rsid w:val="00606152"/>
    <w:rsid w:val="00606C1F"/>
    <w:rsid w:val="0060749F"/>
    <w:rsid w:val="00607998"/>
    <w:rsid w:val="006112FB"/>
    <w:rsid w:val="00614931"/>
    <w:rsid w:val="00614BB6"/>
    <w:rsid w:val="00615EC2"/>
    <w:rsid w:val="00616F92"/>
    <w:rsid w:val="00617681"/>
    <w:rsid w:val="0061783E"/>
    <w:rsid w:val="006204C1"/>
    <w:rsid w:val="00620602"/>
    <w:rsid w:val="0062092D"/>
    <w:rsid w:val="00620F92"/>
    <w:rsid w:val="006222D1"/>
    <w:rsid w:val="00625629"/>
    <w:rsid w:val="00625C02"/>
    <w:rsid w:val="00626156"/>
    <w:rsid w:val="00626C40"/>
    <w:rsid w:val="00627FE4"/>
    <w:rsid w:val="00630A94"/>
    <w:rsid w:val="00631941"/>
    <w:rsid w:val="00632A39"/>
    <w:rsid w:val="0063487C"/>
    <w:rsid w:val="00636E05"/>
    <w:rsid w:val="00637425"/>
    <w:rsid w:val="00637FE0"/>
    <w:rsid w:val="0064048D"/>
    <w:rsid w:val="00641884"/>
    <w:rsid w:val="00644246"/>
    <w:rsid w:val="0064498D"/>
    <w:rsid w:val="006452E1"/>
    <w:rsid w:val="00645F6E"/>
    <w:rsid w:val="006510C9"/>
    <w:rsid w:val="00651B30"/>
    <w:rsid w:val="00652116"/>
    <w:rsid w:val="0065478A"/>
    <w:rsid w:val="00656CD2"/>
    <w:rsid w:val="00657106"/>
    <w:rsid w:val="006606E6"/>
    <w:rsid w:val="00662348"/>
    <w:rsid w:val="006647FF"/>
    <w:rsid w:val="00666248"/>
    <w:rsid w:val="006730F6"/>
    <w:rsid w:val="00673102"/>
    <w:rsid w:val="00673D3F"/>
    <w:rsid w:val="006762FA"/>
    <w:rsid w:val="006816AD"/>
    <w:rsid w:val="00682202"/>
    <w:rsid w:val="00682E3D"/>
    <w:rsid w:val="00683BDA"/>
    <w:rsid w:val="00685080"/>
    <w:rsid w:val="00686454"/>
    <w:rsid w:val="0068673E"/>
    <w:rsid w:val="00687BC6"/>
    <w:rsid w:val="006900D4"/>
    <w:rsid w:val="00690B30"/>
    <w:rsid w:val="00690B61"/>
    <w:rsid w:val="006911CF"/>
    <w:rsid w:val="006914D7"/>
    <w:rsid w:val="00691979"/>
    <w:rsid w:val="00692010"/>
    <w:rsid w:val="00692FF7"/>
    <w:rsid w:val="0069483E"/>
    <w:rsid w:val="00695919"/>
    <w:rsid w:val="00695A82"/>
    <w:rsid w:val="00695D36"/>
    <w:rsid w:val="00697096"/>
    <w:rsid w:val="006A0297"/>
    <w:rsid w:val="006A0AF2"/>
    <w:rsid w:val="006A0BFC"/>
    <w:rsid w:val="006A0F6A"/>
    <w:rsid w:val="006A14EE"/>
    <w:rsid w:val="006A26B4"/>
    <w:rsid w:val="006A34CC"/>
    <w:rsid w:val="006A3FB1"/>
    <w:rsid w:val="006A5430"/>
    <w:rsid w:val="006A60D5"/>
    <w:rsid w:val="006A6822"/>
    <w:rsid w:val="006A7355"/>
    <w:rsid w:val="006A741D"/>
    <w:rsid w:val="006B1221"/>
    <w:rsid w:val="006B1AB0"/>
    <w:rsid w:val="006B201B"/>
    <w:rsid w:val="006B3033"/>
    <w:rsid w:val="006B408F"/>
    <w:rsid w:val="006B45E4"/>
    <w:rsid w:val="006B55FE"/>
    <w:rsid w:val="006B7096"/>
    <w:rsid w:val="006C17F1"/>
    <w:rsid w:val="006C1EA5"/>
    <w:rsid w:val="006C1FCB"/>
    <w:rsid w:val="006C4BF3"/>
    <w:rsid w:val="006C5A00"/>
    <w:rsid w:val="006C7B96"/>
    <w:rsid w:val="006D14D6"/>
    <w:rsid w:val="006D2773"/>
    <w:rsid w:val="006D3BDE"/>
    <w:rsid w:val="006D3FBD"/>
    <w:rsid w:val="006D421F"/>
    <w:rsid w:val="006D45FF"/>
    <w:rsid w:val="006D6E20"/>
    <w:rsid w:val="006D7D9E"/>
    <w:rsid w:val="006E17F2"/>
    <w:rsid w:val="006E40D1"/>
    <w:rsid w:val="006E4367"/>
    <w:rsid w:val="006E5425"/>
    <w:rsid w:val="006E57C8"/>
    <w:rsid w:val="006E5B60"/>
    <w:rsid w:val="006F0FEB"/>
    <w:rsid w:val="006F3758"/>
    <w:rsid w:val="006F4F5A"/>
    <w:rsid w:val="006F633B"/>
    <w:rsid w:val="006F65D1"/>
    <w:rsid w:val="006F70FC"/>
    <w:rsid w:val="00700F81"/>
    <w:rsid w:val="007019F6"/>
    <w:rsid w:val="0070270E"/>
    <w:rsid w:val="007045F4"/>
    <w:rsid w:val="007051B7"/>
    <w:rsid w:val="00705F68"/>
    <w:rsid w:val="00706E68"/>
    <w:rsid w:val="007073C2"/>
    <w:rsid w:val="0071067E"/>
    <w:rsid w:val="0071089F"/>
    <w:rsid w:val="00712569"/>
    <w:rsid w:val="007134A1"/>
    <w:rsid w:val="0071366D"/>
    <w:rsid w:val="00713804"/>
    <w:rsid w:val="007146FA"/>
    <w:rsid w:val="00714F70"/>
    <w:rsid w:val="007156DB"/>
    <w:rsid w:val="00716FBB"/>
    <w:rsid w:val="00717601"/>
    <w:rsid w:val="00720A13"/>
    <w:rsid w:val="007211A3"/>
    <w:rsid w:val="00722B99"/>
    <w:rsid w:val="00723E10"/>
    <w:rsid w:val="007241B0"/>
    <w:rsid w:val="007255AD"/>
    <w:rsid w:val="00726207"/>
    <w:rsid w:val="007328EE"/>
    <w:rsid w:val="00732C03"/>
    <w:rsid w:val="00733EC5"/>
    <w:rsid w:val="00735828"/>
    <w:rsid w:val="00735B29"/>
    <w:rsid w:val="007367E8"/>
    <w:rsid w:val="00737465"/>
    <w:rsid w:val="007376B8"/>
    <w:rsid w:val="00743AC5"/>
    <w:rsid w:val="00744820"/>
    <w:rsid w:val="00745250"/>
    <w:rsid w:val="00745502"/>
    <w:rsid w:val="007458D5"/>
    <w:rsid w:val="00745F87"/>
    <w:rsid w:val="00746755"/>
    <w:rsid w:val="00746BE4"/>
    <w:rsid w:val="00746DDF"/>
    <w:rsid w:val="0074789A"/>
    <w:rsid w:val="0075218E"/>
    <w:rsid w:val="0075255A"/>
    <w:rsid w:val="00752F90"/>
    <w:rsid w:val="007543A0"/>
    <w:rsid w:val="007555D4"/>
    <w:rsid w:val="0075603B"/>
    <w:rsid w:val="007563F5"/>
    <w:rsid w:val="00757218"/>
    <w:rsid w:val="007575BF"/>
    <w:rsid w:val="00760761"/>
    <w:rsid w:val="0076155F"/>
    <w:rsid w:val="007618E5"/>
    <w:rsid w:val="0076396D"/>
    <w:rsid w:val="00763D70"/>
    <w:rsid w:val="007646F6"/>
    <w:rsid w:val="007650BF"/>
    <w:rsid w:val="0076586F"/>
    <w:rsid w:val="0076657E"/>
    <w:rsid w:val="00770181"/>
    <w:rsid w:val="007711C3"/>
    <w:rsid w:val="007712EB"/>
    <w:rsid w:val="007719FE"/>
    <w:rsid w:val="00772D78"/>
    <w:rsid w:val="00773560"/>
    <w:rsid w:val="00773E28"/>
    <w:rsid w:val="0077481A"/>
    <w:rsid w:val="00775033"/>
    <w:rsid w:val="007802CB"/>
    <w:rsid w:val="007809B4"/>
    <w:rsid w:val="00781027"/>
    <w:rsid w:val="0078193A"/>
    <w:rsid w:val="007821F3"/>
    <w:rsid w:val="00783391"/>
    <w:rsid w:val="00783525"/>
    <w:rsid w:val="007838CA"/>
    <w:rsid w:val="00783C31"/>
    <w:rsid w:val="007841FB"/>
    <w:rsid w:val="00785A77"/>
    <w:rsid w:val="00785C35"/>
    <w:rsid w:val="00785F4E"/>
    <w:rsid w:val="0079037A"/>
    <w:rsid w:val="00790A64"/>
    <w:rsid w:val="00791257"/>
    <w:rsid w:val="00792113"/>
    <w:rsid w:val="00793042"/>
    <w:rsid w:val="007935A8"/>
    <w:rsid w:val="00794362"/>
    <w:rsid w:val="007955FE"/>
    <w:rsid w:val="00796352"/>
    <w:rsid w:val="007A1A0F"/>
    <w:rsid w:val="007A229F"/>
    <w:rsid w:val="007A3A00"/>
    <w:rsid w:val="007A4FAE"/>
    <w:rsid w:val="007A70EC"/>
    <w:rsid w:val="007B055C"/>
    <w:rsid w:val="007B4150"/>
    <w:rsid w:val="007B5CC9"/>
    <w:rsid w:val="007C0DA9"/>
    <w:rsid w:val="007C0E0B"/>
    <w:rsid w:val="007C25F3"/>
    <w:rsid w:val="007C35E1"/>
    <w:rsid w:val="007C3609"/>
    <w:rsid w:val="007C421F"/>
    <w:rsid w:val="007C4287"/>
    <w:rsid w:val="007C4D33"/>
    <w:rsid w:val="007C6F4C"/>
    <w:rsid w:val="007C7F64"/>
    <w:rsid w:val="007D132D"/>
    <w:rsid w:val="007D39F4"/>
    <w:rsid w:val="007D51E4"/>
    <w:rsid w:val="007D62D0"/>
    <w:rsid w:val="007D67D4"/>
    <w:rsid w:val="007D7058"/>
    <w:rsid w:val="007E0528"/>
    <w:rsid w:val="007E1111"/>
    <w:rsid w:val="007E12D5"/>
    <w:rsid w:val="007E1D7A"/>
    <w:rsid w:val="007E2B31"/>
    <w:rsid w:val="007E2C41"/>
    <w:rsid w:val="007E2F20"/>
    <w:rsid w:val="007E4880"/>
    <w:rsid w:val="007E599D"/>
    <w:rsid w:val="007E617B"/>
    <w:rsid w:val="007E6830"/>
    <w:rsid w:val="007E6985"/>
    <w:rsid w:val="007E7219"/>
    <w:rsid w:val="007E7340"/>
    <w:rsid w:val="007E7CC2"/>
    <w:rsid w:val="007E7EC6"/>
    <w:rsid w:val="007F1985"/>
    <w:rsid w:val="007F2931"/>
    <w:rsid w:val="007F3551"/>
    <w:rsid w:val="007F39DD"/>
    <w:rsid w:val="007F4EA5"/>
    <w:rsid w:val="007F4EC7"/>
    <w:rsid w:val="007F69C9"/>
    <w:rsid w:val="007F6CBE"/>
    <w:rsid w:val="00801482"/>
    <w:rsid w:val="008064D9"/>
    <w:rsid w:val="008079CD"/>
    <w:rsid w:val="00811A45"/>
    <w:rsid w:val="00813126"/>
    <w:rsid w:val="00813552"/>
    <w:rsid w:val="00813BBF"/>
    <w:rsid w:val="00817DB9"/>
    <w:rsid w:val="0082032A"/>
    <w:rsid w:val="00820613"/>
    <w:rsid w:val="0082162E"/>
    <w:rsid w:val="00822EED"/>
    <w:rsid w:val="0082314C"/>
    <w:rsid w:val="0082463D"/>
    <w:rsid w:val="008249E9"/>
    <w:rsid w:val="0082603D"/>
    <w:rsid w:val="008300DE"/>
    <w:rsid w:val="00830D84"/>
    <w:rsid w:val="00831D3F"/>
    <w:rsid w:val="0083216C"/>
    <w:rsid w:val="00834D12"/>
    <w:rsid w:val="00835E80"/>
    <w:rsid w:val="00835F83"/>
    <w:rsid w:val="00837627"/>
    <w:rsid w:val="00840544"/>
    <w:rsid w:val="0084077E"/>
    <w:rsid w:val="00840CEE"/>
    <w:rsid w:val="00841680"/>
    <w:rsid w:val="0084179F"/>
    <w:rsid w:val="00841B00"/>
    <w:rsid w:val="00842CE2"/>
    <w:rsid w:val="0084319F"/>
    <w:rsid w:val="00843873"/>
    <w:rsid w:val="00843D49"/>
    <w:rsid w:val="00845560"/>
    <w:rsid w:val="008472B1"/>
    <w:rsid w:val="0084767B"/>
    <w:rsid w:val="00850261"/>
    <w:rsid w:val="00852DEA"/>
    <w:rsid w:val="008553D4"/>
    <w:rsid w:val="00860060"/>
    <w:rsid w:val="008603A2"/>
    <w:rsid w:val="00860800"/>
    <w:rsid w:val="00860D4A"/>
    <w:rsid w:val="0086117E"/>
    <w:rsid w:val="00862B3F"/>
    <w:rsid w:val="008635F6"/>
    <w:rsid w:val="00863776"/>
    <w:rsid w:val="00863786"/>
    <w:rsid w:val="008644CE"/>
    <w:rsid w:val="008655EC"/>
    <w:rsid w:val="00871953"/>
    <w:rsid w:val="008725E8"/>
    <w:rsid w:val="00873E33"/>
    <w:rsid w:val="0087457A"/>
    <w:rsid w:val="00876931"/>
    <w:rsid w:val="00877F57"/>
    <w:rsid w:val="008825E0"/>
    <w:rsid w:val="00882773"/>
    <w:rsid w:val="00882F62"/>
    <w:rsid w:val="00884501"/>
    <w:rsid w:val="008856A1"/>
    <w:rsid w:val="00886B89"/>
    <w:rsid w:val="0088726D"/>
    <w:rsid w:val="00890671"/>
    <w:rsid w:val="00893084"/>
    <w:rsid w:val="00893AB9"/>
    <w:rsid w:val="00893FD3"/>
    <w:rsid w:val="00895660"/>
    <w:rsid w:val="0089619A"/>
    <w:rsid w:val="00896213"/>
    <w:rsid w:val="008969B9"/>
    <w:rsid w:val="008A018F"/>
    <w:rsid w:val="008A19F8"/>
    <w:rsid w:val="008A1CE0"/>
    <w:rsid w:val="008A22BE"/>
    <w:rsid w:val="008A22F5"/>
    <w:rsid w:val="008A271E"/>
    <w:rsid w:val="008A2896"/>
    <w:rsid w:val="008A29E6"/>
    <w:rsid w:val="008A2B71"/>
    <w:rsid w:val="008A2C70"/>
    <w:rsid w:val="008A348E"/>
    <w:rsid w:val="008A6CCC"/>
    <w:rsid w:val="008A6D77"/>
    <w:rsid w:val="008A77FF"/>
    <w:rsid w:val="008B0105"/>
    <w:rsid w:val="008B100B"/>
    <w:rsid w:val="008B1A43"/>
    <w:rsid w:val="008B1B52"/>
    <w:rsid w:val="008B22C6"/>
    <w:rsid w:val="008B2ECA"/>
    <w:rsid w:val="008B42EA"/>
    <w:rsid w:val="008B44A8"/>
    <w:rsid w:val="008B4997"/>
    <w:rsid w:val="008B55E2"/>
    <w:rsid w:val="008B6507"/>
    <w:rsid w:val="008B7045"/>
    <w:rsid w:val="008B7CCF"/>
    <w:rsid w:val="008C0B12"/>
    <w:rsid w:val="008C1B3E"/>
    <w:rsid w:val="008C1C81"/>
    <w:rsid w:val="008C2160"/>
    <w:rsid w:val="008C50BC"/>
    <w:rsid w:val="008C5D71"/>
    <w:rsid w:val="008C77F0"/>
    <w:rsid w:val="008D0FAC"/>
    <w:rsid w:val="008D2BD0"/>
    <w:rsid w:val="008D2C07"/>
    <w:rsid w:val="008D3D28"/>
    <w:rsid w:val="008D51CE"/>
    <w:rsid w:val="008D69BE"/>
    <w:rsid w:val="008E09FC"/>
    <w:rsid w:val="008E1C27"/>
    <w:rsid w:val="008E336B"/>
    <w:rsid w:val="008E4DEC"/>
    <w:rsid w:val="008E5014"/>
    <w:rsid w:val="008E666D"/>
    <w:rsid w:val="008E66D2"/>
    <w:rsid w:val="008E75C2"/>
    <w:rsid w:val="008E77A8"/>
    <w:rsid w:val="008F00E2"/>
    <w:rsid w:val="008F0587"/>
    <w:rsid w:val="008F08C1"/>
    <w:rsid w:val="008F11E7"/>
    <w:rsid w:val="008F4C4C"/>
    <w:rsid w:val="008F4C74"/>
    <w:rsid w:val="008F582C"/>
    <w:rsid w:val="008F5A5B"/>
    <w:rsid w:val="008F610A"/>
    <w:rsid w:val="008F67AC"/>
    <w:rsid w:val="008F6AC9"/>
    <w:rsid w:val="0090064E"/>
    <w:rsid w:val="009010ED"/>
    <w:rsid w:val="00901179"/>
    <w:rsid w:val="00902D5D"/>
    <w:rsid w:val="00903294"/>
    <w:rsid w:val="00904CBA"/>
    <w:rsid w:val="009064EB"/>
    <w:rsid w:val="0090717E"/>
    <w:rsid w:val="00907492"/>
    <w:rsid w:val="00910753"/>
    <w:rsid w:val="00912A2D"/>
    <w:rsid w:val="00913A68"/>
    <w:rsid w:val="0091454F"/>
    <w:rsid w:val="009147B6"/>
    <w:rsid w:val="00916B91"/>
    <w:rsid w:val="00916EDB"/>
    <w:rsid w:val="0091736E"/>
    <w:rsid w:val="00920A33"/>
    <w:rsid w:val="0092159B"/>
    <w:rsid w:val="00921856"/>
    <w:rsid w:val="00922794"/>
    <w:rsid w:val="00923F42"/>
    <w:rsid w:val="009250E5"/>
    <w:rsid w:val="00925688"/>
    <w:rsid w:val="0092582E"/>
    <w:rsid w:val="009265F6"/>
    <w:rsid w:val="0092719F"/>
    <w:rsid w:val="00927B1B"/>
    <w:rsid w:val="00927B59"/>
    <w:rsid w:val="00927C33"/>
    <w:rsid w:val="0093135F"/>
    <w:rsid w:val="00932570"/>
    <w:rsid w:val="009334D7"/>
    <w:rsid w:val="0093375D"/>
    <w:rsid w:val="00933829"/>
    <w:rsid w:val="00936AD4"/>
    <w:rsid w:val="00936D61"/>
    <w:rsid w:val="00937C7F"/>
    <w:rsid w:val="0094078F"/>
    <w:rsid w:val="009409EE"/>
    <w:rsid w:val="0094122D"/>
    <w:rsid w:val="00941D4F"/>
    <w:rsid w:val="00942325"/>
    <w:rsid w:val="0094551C"/>
    <w:rsid w:val="00945EBC"/>
    <w:rsid w:val="00946133"/>
    <w:rsid w:val="00947219"/>
    <w:rsid w:val="0094728C"/>
    <w:rsid w:val="009473C4"/>
    <w:rsid w:val="00947B6B"/>
    <w:rsid w:val="00950EAA"/>
    <w:rsid w:val="009516EB"/>
    <w:rsid w:val="0095171C"/>
    <w:rsid w:val="00953586"/>
    <w:rsid w:val="00954149"/>
    <w:rsid w:val="00954302"/>
    <w:rsid w:val="00954927"/>
    <w:rsid w:val="00955A90"/>
    <w:rsid w:val="009560A0"/>
    <w:rsid w:val="009568C8"/>
    <w:rsid w:val="00961F87"/>
    <w:rsid w:val="0096413D"/>
    <w:rsid w:val="009653D6"/>
    <w:rsid w:val="009653FC"/>
    <w:rsid w:val="00965513"/>
    <w:rsid w:val="00966E00"/>
    <w:rsid w:val="0096770B"/>
    <w:rsid w:val="00967D02"/>
    <w:rsid w:val="00971B57"/>
    <w:rsid w:val="00972D01"/>
    <w:rsid w:val="00974357"/>
    <w:rsid w:val="00974573"/>
    <w:rsid w:val="009753D0"/>
    <w:rsid w:val="00976212"/>
    <w:rsid w:val="009762F9"/>
    <w:rsid w:val="00980349"/>
    <w:rsid w:val="009810CF"/>
    <w:rsid w:val="0098191D"/>
    <w:rsid w:val="00982F10"/>
    <w:rsid w:val="009845F4"/>
    <w:rsid w:val="00985FC5"/>
    <w:rsid w:val="009867FD"/>
    <w:rsid w:val="00987471"/>
    <w:rsid w:val="00987A0F"/>
    <w:rsid w:val="00987FF8"/>
    <w:rsid w:val="0099071A"/>
    <w:rsid w:val="00990CCE"/>
    <w:rsid w:val="00992313"/>
    <w:rsid w:val="0099468A"/>
    <w:rsid w:val="009973AB"/>
    <w:rsid w:val="009A0729"/>
    <w:rsid w:val="009A173E"/>
    <w:rsid w:val="009A22FA"/>
    <w:rsid w:val="009A2D91"/>
    <w:rsid w:val="009A2F4B"/>
    <w:rsid w:val="009A3EB5"/>
    <w:rsid w:val="009B1737"/>
    <w:rsid w:val="009B1A30"/>
    <w:rsid w:val="009B1DEC"/>
    <w:rsid w:val="009B226C"/>
    <w:rsid w:val="009B23AD"/>
    <w:rsid w:val="009B3E9B"/>
    <w:rsid w:val="009B3ECB"/>
    <w:rsid w:val="009B432D"/>
    <w:rsid w:val="009B61DB"/>
    <w:rsid w:val="009B7A25"/>
    <w:rsid w:val="009C0B5B"/>
    <w:rsid w:val="009C2D14"/>
    <w:rsid w:val="009C486B"/>
    <w:rsid w:val="009C4ACB"/>
    <w:rsid w:val="009C76E7"/>
    <w:rsid w:val="009D0AE1"/>
    <w:rsid w:val="009D0B30"/>
    <w:rsid w:val="009D1394"/>
    <w:rsid w:val="009D35D6"/>
    <w:rsid w:val="009D418F"/>
    <w:rsid w:val="009D639C"/>
    <w:rsid w:val="009D786F"/>
    <w:rsid w:val="009E05C5"/>
    <w:rsid w:val="009E3248"/>
    <w:rsid w:val="009E5F48"/>
    <w:rsid w:val="009E6E90"/>
    <w:rsid w:val="009E7E50"/>
    <w:rsid w:val="009F29B3"/>
    <w:rsid w:val="009F3E27"/>
    <w:rsid w:val="009F65CC"/>
    <w:rsid w:val="009F7403"/>
    <w:rsid w:val="00A01E5A"/>
    <w:rsid w:val="00A03085"/>
    <w:rsid w:val="00A03D56"/>
    <w:rsid w:val="00A043E2"/>
    <w:rsid w:val="00A05F2F"/>
    <w:rsid w:val="00A060CA"/>
    <w:rsid w:val="00A067E2"/>
    <w:rsid w:val="00A131FC"/>
    <w:rsid w:val="00A13B4F"/>
    <w:rsid w:val="00A13BDD"/>
    <w:rsid w:val="00A16068"/>
    <w:rsid w:val="00A168B2"/>
    <w:rsid w:val="00A22626"/>
    <w:rsid w:val="00A24543"/>
    <w:rsid w:val="00A260B9"/>
    <w:rsid w:val="00A26B2C"/>
    <w:rsid w:val="00A26E78"/>
    <w:rsid w:val="00A275E5"/>
    <w:rsid w:val="00A2764D"/>
    <w:rsid w:val="00A27DA8"/>
    <w:rsid w:val="00A3008C"/>
    <w:rsid w:val="00A30EC1"/>
    <w:rsid w:val="00A32782"/>
    <w:rsid w:val="00A32C1D"/>
    <w:rsid w:val="00A32EB3"/>
    <w:rsid w:val="00A33732"/>
    <w:rsid w:val="00A34021"/>
    <w:rsid w:val="00A34E42"/>
    <w:rsid w:val="00A3508F"/>
    <w:rsid w:val="00A3546B"/>
    <w:rsid w:val="00A364AA"/>
    <w:rsid w:val="00A3723E"/>
    <w:rsid w:val="00A376D8"/>
    <w:rsid w:val="00A37D39"/>
    <w:rsid w:val="00A40399"/>
    <w:rsid w:val="00A41AB8"/>
    <w:rsid w:val="00A423B9"/>
    <w:rsid w:val="00A42475"/>
    <w:rsid w:val="00A46729"/>
    <w:rsid w:val="00A46B81"/>
    <w:rsid w:val="00A507B0"/>
    <w:rsid w:val="00A50C4E"/>
    <w:rsid w:val="00A5130A"/>
    <w:rsid w:val="00A51FEF"/>
    <w:rsid w:val="00A5534E"/>
    <w:rsid w:val="00A57AF5"/>
    <w:rsid w:val="00A601D8"/>
    <w:rsid w:val="00A62B8E"/>
    <w:rsid w:val="00A63208"/>
    <w:rsid w:val="00A636A1"/>
    <w:rsid w:val="00A63D85"/>
    <w:rsid w:val="00A63F6E"/>
    <w:rsid w:val="00A65AE0"/>
    <w:rsid w:val="00A665EC"/>
    <w:rsid w:val="00A66D7F"/>
    <w:rsid w:val="00A70BB1"/>
    <w:rsid w:val="00A711DB"/>
    <w:rsid w:val="00A72280"/>
    <w:rsid w:val="00A73A96"/>
    <w:rsid w:val="00A746A7"/>
    <w:rsid w:val="00A74B0D"/>
    <w:rsid w:val="00A74BA4"/>
    <w:rsid w:val="00A75A40"/>
    <w:rsid w:val="00A75D5D"/>
    <w:rsid w:val="00A75ED5"/>
    <w:rsid w:val="00A76DF7"/>
    <w:rsid w:val="00A77852"/>
    <w:rsid w:val="00A80731"/>
    <w:rsid w:val="00A811F9"/>
    <w:rsid w:val="00A8171D"/>
    <w:rsid w:val="00A825E8"/>
    <w:rsid w:val="00A82730"/>
    <w:rsid w:val="00A82962"/>
    <w:rsid w:val="00A8310D"/>
    <w:rsid w:val="00A840A6"/>
    <w:rsid w:val="00A93395"/>
    <w:rsid w:val="00A93595"/>
    <w:rsid w:val="00A9390D"/>
    <w:rsid w:val="00A93BC0"/>
    <w:rsid w:val="00AA0019"/>
    <w:rsid w:val="00AA037D"/>
    <w:rsid w:val="00AA2E3B"/>
    <w:rsid w:val="00AA3E69"/>
    <w:rsid w:val="00AA4517"/>
    <w:rsid w:val="00AA4924"/>
    <w:rsid w:val="00AA4F00"/>
    <w:rsid w:val="00AA5727"/>
    <w:rsid w:val="00AA5D14"/>
    <w:rsid w:val="00AA72D1"/>
    <w:rsid w:val="00AA7A1E"/>
    <w:rsid w:val="00AB0611"/>
    <w:rsid w:val="00AB24CB"/>
    <w:rsid w:val="00AB4035"/>
    <w:rsid w:val="00AB4F21"/>
    <w:rsid w:val="00AB5B13"/>
    <w:rsid w:val="00AB5F78"/>
    <w:rsid w:val="00AB6D30"/>
    <w:rsid w:val="00AC1438"/>
    <w:rsid w:val="00AC1969"/>
    <w:rsid w:val="00AC3AD1"/>
    <w:rsid w:val="00AC41DA"/>
    <w:rsid w:val="00AC4576"/>
    <w:rsid w:val="00AC7811"/>
    <w:rsid w:val="00AD0F4C"/>
    <w:rsid w:val="00AD16E9"/>
    <w:rsid w:val="00AD1FC4"/>
    <w:rsid w:val="00AD20D4"/>
    <w:rsid w:val="00AD2F73"/>
    <w:rsid w:val="00AD34EE"/>
    <w:rsid w:val="00AD3949"/>
    <w:rsid w:val="00AD58BC"/>
    <w:rsid w:val="00AE3A99"/>
    <w:rsid w:val="00AE4205"/>
    <w:rsid w:val="00AE548C"/>
    <w:rsid w:val="00AF0136"/>
    <w:rsid w:val="00AF079F"/>
    <w:rsid w:val="00AF2BBB"/>
    <w:rsid w:val="00AF4E12"/>
    <w:rsid w:val="00AF4F98"/>
    <w:rsid w:val="00AF5106"/>
    <w:rsid w:val="00B00048"/>
    <w:rsid w:val="00B004C8"/>
    <w:rsid w:val="00B005FC"/>
    <w:rsid w:val="00B01287"/>
    <w:rsid w:val="00B018E1"/>
    <w:rsid w:val="00B01F11"/>
    <w:rsid w:val="00B025D8"/>
    <w:rsid w:val="00B02F24"/>
    <w:rsid w:val="00B030CC"/>
    <w:rsid w:val="00B05A17"/>
    <w:rsid w:val="00B06405"/>
    <w:rsid w:val="00B064F7"/>
    <w:rsid w:val="00B06B48"/>
    <w:rsid w:val="00B11457"/>
    <w:rsid w:val="00B13D80"/>
    <w:rsid w:val="00B14660"/>
    <w:rsid w:val="00B15D02"/>
    <w:rsid w:val="00B15D87"/>
    <w:rsid w:val="00B16138"/>
    <w:rsid w:val="00B16EF2"/>
    <w:rsid w:val="00B16F05"/>
    <w:rsid w:val="00B17FC3"/>
    <w:rsid w:val="00B217C2"/>
    <w:rsid w:val="00B21F97"/>
    <w:rsid w:val="00B2238A"/>
    <w:rsid w:val="00B22733"/>
    <w:rsid w:val="00B22BEF"/>
    <w:rsid w:val="00B236C2"/>
    <w:rsid w:val="00B24C4B"/>
    <w:rsid w:val="00B24DBB"/>
    <w:rsid w:val="00B24E33"/>
    <w:rsid w:val="00B26F71"/>
    <w:rsid w:val="00B2739F"/>
    <w:rsid w:val="00B27482"/>
    <w:rsid w:val="00B27771"/>
    <w:rsid w:val="00B278B3"/>
    <w:rsid w:val="00B27D18"/>
    <w:rsid w:val="00B27F7D"/>
    <w:rsid w:val="00B3002D"/>
    <w:rsid w:val="00B30AD7"/>
    <w:rsid w:val="00B32228"/>
    <w:rsid w:val="00B32662"/>
    <w:rsid w:val="00B3351E"/>
    <w:rsid w:val="00B349E6"/>
    <w:rsid w:val="00B35D1C"/>
    <w:rsid w:val="00B36182"/>
    <w:rsid w:val="00B37C12"/>
    <w:rsid w:val="00B40F90"/>
    <w:rsid w:val="00B41B6F"/>
    <w:rsid w:val="00B41F32"/>
    <w:rsid w:val="00B427AE"/>
    <w:rsid w:val="00B42D31"/>
    <w:rsid w:val="00B44E5E"/>
    <w:rsid w:val="00B45959"/>
    <w:rsid w:val="00B4759D"/>
    <w:rsid w:val="00B50EAB"/>
    <w:rsid w:val="00B52A8D"/>
    <w:rsid w:val="00B52BB1"/>
    <w:rsid w:val="00B55302"/>
    <w:rsid w:val="00B56CEA"/>
    <w:rsid w:val="00B57046"/>
    <w:rsid w:val="00B57BDE"/>
    <w:rsid w:val="00B600FD"/>
    <w:rsid w:val="00B609AA"/>
    <w:rsid w:val="00B60A7C"/>
    <w:rsid w:val="00B61518"/>
    <w:rsid w:val="00B61635"/>
    <w:rsid w:val="00B64470"/>
    <w:rsid w:val="00B64CF6"/>
    <w:rsid w:val="00B65FBC"/>
    <w:rsid w:val="00B66F54"/>
    <w:rsid w:val="00B6711B"/>
    <w:rsid w:val="00B70464"/>
    <w:rsid w:val="00B71A86"/>
    <w:rsid w:val="00B71D18"/>
    <w:rsid w:val="00B72BA8"/>
    <w:rsid w:val="00B72CC4"/>
    <w:rsid w:val="00B72D94"/>
    <w:rsid w:val="00B73505"/>
    <w:rsid w:val="00B805E3"/>
    <w:rsid w:val="00B8077F"/>
    <w:rsid w:val="00B808C9"/>
    <w:rsid w:val="00B8138C"/>
    <w:rsid w:val="00B81A92"/>
    <w:rsid w:val="00B82112"/>
    <w:rsid w:val="00B822A2"/>
    <w:rsid w:val="00B826D8"/>
    <w:rsid w:val="00B82BA8"/>
    <w:rsid w:val="00B83027"/>
    <w:rsid w:val="00B847DD"/>
    <w:rsid w:val="00B85BB5"/>
    <w:rsid w:val="00B85CCE"/>
    <w:rsid w:val="00B8625C"/>
    <w:rsid w:val="00B86DE0"/>
    <w:rsid w:val="00B87F2E"/>
    <w:rsid w:val="00B87F9D"/>
    <w:rsid w:val="00B90D26"/>
    <w:rsid w:val="00B92CED"/>
    <w:rsid w:val="00B93B21"/>
    <w:rsid w:val="00B95AE7"/>
    <w:rsid w:val="00BA0D37"/>
    <w:rsid w:val="00BA10AC"/>
    <w:rsid w:val="00BA17C0"/>
    <w:rsid w:val="00BA26DB"/>
    <w:rsid w:val="00BA28DD"/>
    <w:rsid w:val="00BA7B08"/>
    <w:rsid w:val="00BB085A"/>
    <w:rsid w:val="00BB0B15"/>
    <w:rsid w:val="00BB0EC0"/>
    <w:rsid w:val="00BB1727"/>
    <w:rsid w:val="00BB28D3"/>
    <w:rsid w:val="00BB4466"/>
    <w:rsid w:val="00BB5DF6"/>
    <w:rsid w:val="00BB5EA5"/>
    <w:rsid w:val="00BC02A9"/>
    <w:rsid w:val="00BC24C9"/>
    <w:rsid w:val="00BC29CE"/>
    <w:rsid w:val="00BC3D1C"/>
    <w:rsid w:val="00BC3F0F"/>
    <w:rsid w:val="00BC5660"/>
    <w:rsid w:val="00BC5965"/>
    <w:rsid w:val="00BC6767"/>
    <w:rsid w:val="00BC7C53"/>
    <w:rsid w:val="00BD09E4"/>
    <w:rsid w:val="00BD0BA2"/>
    <w:rsid w:val="00BD0FDD"/>
    <w:rsid w:val="00BD160E"/>
    <w:rsid w:val="00BD17E3"/>
    <w:rsid w:val="00BD3374"/>
    <w:rsid w:val="00BD34C8"/>
    <w:rsid w:val="00BD6697"/>
    <w:rsid w:val="00BD7491"/>
    <w:rsid w:val="00BD7A09"/>
    <w:rsid w:val="00BE24FA"/>
    <w:rsid w:val="00BE2FC2"/>
    <w:rsid w:val="00BE40E4"/>
    <w:rsid w:val="00BE42A5"/>
    <w:rsid w:val="00BE4BB1"/>
    <w:rsid w:val="00BE527C"/>
    <w:rsid w:val="00BE5AA5"/>
    <w:rsid w:val="00BE72DD"/>
    <w:rsid w:val="00BE7300"/>
    <w:rsid w:val="00BF0332"/>
    <w:rsid w:val="00BF070B"/>
    <w:rsid w:val="00BF099F"/>
    <w:rsid w:val="00BF0C32"/>
    <w:rsid w:val="00BF1306"/>
    <w:rsid w:val="00BF3731"/>
    <w:rsid w:val="00BF4211"/>
    <w:rsid w:val="00BF4414"/>
    <w:rsid w:val="00BF575F"/>
    <w:rsid w:val="00BF5ECA"/>
    <w:rsid w:val="00BF6434"/>
    <w:rsid w:val="00BF6AB4"/>
    <w:rsid w:val="00BF6BD7"/>
    <w:rsid w:val="00BF71C8"/>
    <w:rsid w:val="00BF7B3E"/>
    <w:rsid w:val="00C041CB"/>
    <w:rsid w:val="00C05204"/>
    <w:rsid w:val="00C06BBC"/>
    <w:rsid w:val="00C107F9"/>
    <w:rsid w:val="00C12D5D"/>
    <w:rsid w:val="00C16132"/>
    <w:rsid w:val="00C164A3"/>
    <w:rsid w:val="00C20079"/>
    <w:rsid w:val="00C203EE"/>
    <w:rsid w:val="00C214B0"/>
    <w:rsid w:val="00C214FF"/>
    <w:rsid w:val="00C21E49"/>
    <w:rsid w:val="00C22E6A"/>
    <w:rsid w:val="00C23FEE"/>
    <w:rsid w:val="00C243BF"/>
    <w:rsid w:val="00C27CFE"/>
    <w:rsid w:val="00C31994"/>
    <w:rsid w:val="00C321F4"/>
    <w:rsid w:val="00C3349D"/>
    <w:rsid w:val="00C33632"/>
    <w:rsid w:val="00C34E82"/>
    <w:rsid w:val="00C35FB9"/>
    <w:rsid w:val="00C36E9A"/>
    <w:rsid w:val="00C40C78"/>
    <w:rsid w:val="00C40E3B"/>
    <w:rsid w:val="00C42A63"/>
    <w:rsid w:val="00C42E88"/>
    <w:rsid w:val="00C45786"/>
    <w:rsid w:val="00C45B6F"/>
    <w:rsid w:val="00C51741"/>
    <w:rsid w:val="00C528E7"/>
    <w:rsid w:val="00C52BFE"/>
    <w:rsid w:val="00C530F2"/>
    <w:rsid w:val="00C53DEF"/>
    <w:rsid w:val="00C54023"/>
    <w:rsid w:val="00C54799"/>
    <w:rsid w:val="00C549C9"/>
    <w:rsid w:val="00C55F1C"/>
    <w:rsid w:val="00C56146"/>
    <w:rsid w:val="00C5652E"/>
    <w:rsid w:val="00C61A4A"/>
    <w:rsid w:val="00C6374C"/>
    <w:rsid w:val="00C63C6F"/>
    <w:rsid w:val="00C65303"/>
    <w:rsid w:val="00C659FC"/>
    <w:rsid w:val="00C65DE5"/>
    <w:rsid w:val="00C66119"/>
    <w:rsid w:val="00C70367"/>
    <w:rsid w:val="00C70AF3"/>
    <w:rsid w:val="00C72675"/>
    <w:rsid w:val="00C72999"/>
    <w:rsid w:val="00C74787"/>
    <w:rsid w:val="00C80204"/>
    <w:rsid w:val="00C81A14"/>
    <w:rsid w:val="00C868C7"/>
    <w:rsid w:val="00C9002D"/>
    <w:rsid w:val="00C907E1"/>
    <w:rsid w:val="00C90E1B"/>
    <w:rsid w:val="00C9164F"/>
    <w:rsid w:val="00C92B20"/>
    <w:rsid w:val="00C9329F"/>
    <w:rsid w:val="00C93F56"/>
    <w:rsid w:val="00C96B65"/>
    <w:rsid w:val="00CA02B8"/>
    <w:rsid w:val="00CA34F3"/>
    <w:rsid w:val="00CA4480"/>
    <w:rsid w:val="00CA7DB4"/>
    <w:rsid w:val="00CB3A09"/>
    <w:rsid w:val="00CB4D2B"/>
    <w:rsid w:val="00CB5D18"/>
    <w:rsid w:val="00CB627F"/>
    <w:rsid w:val="00CB62F2"/>
    <w:rsid w:val="00CB6C6C"/>
    <w:rsid w:val="00CC6C0E"/>
    <w:rsid w:val="00CD13D2"/>
    <w:rsid w:val="00CD14EE"/>
    <w:rsid w:val="00CD2087"/>
    <w:rsid w:val="00CD22D3"/>
    <w:rsid w:val="00CD2A48"/>
    <w:rsid w:val="00CD312B"/>
    <w:rsid w:val="00CD3391"/>
    <w:rsid w:val="00CD4C02"/>
    <w:rsid w:val="00CD63C5"/>
    <w:rsid w:val="00CD6589"/>
    <w:rsid w:val="00CD6604"/>
    <w:rsid w:val="00CD6FBE"/>
    <w:rsid w:val="00CE1261"/>
    <w:rsid w:val="00CE4174"/>
    <w:rsid w:val="00CE436B"/>
    <w:rsid w:val="00CE5055"/>
    <w:rsid w:val="00CE5E0B"/>
    <w:rsid w:val="00CE7F29"/>
    <w:rsid w:val="00CF04F2"/>
    <w:rsid w:val="00CF0683"/>
    <w:rsid w:val="00CF0F39"/>
    <w:rsid w:val="00CF0F89"/>
    <w:rsid w:val="00CF17DC"/>
    <w:rsid w:val="00CF1A61"/>
    <w:rsid w:val="00CF1DBF"/>
    <w:rsid w:val="00CF311C"/>
    <w:rsid w:val="00CF33D7"/>
    <w:rsid w:val="00CF4360"/>
    <w:rsid w:val="00CF5D9A"/>
    <w:rsid w:val="00CF684E"/>
    <w:rsid w:val="00CF6C1E"/>
    <w:rsid w:val="00CF7436"/>
    <w:rsid w:val="00D001FC"/>
    <w:rsid w:val="00D02875"/>
    <w:rsid w:val="00D033F4"/>
    <w:rsid w:val="00D03CBC"/>
    <w:rsid w:val="00D0497A"/>
    <w:rsid w:val="00D057D4"/>
    <w:rsid w:val="00D0621B"/>
    <w:rsid w:val="00D07561"/>
    <w:rsid w:val="00D07CAB"/>
    <w:rsid w:val="00D1081B"/>
    <w:rsid w:val="00D10E0A"/>
    <w:rsid w:val="00D20202"/>
    <w:rsid w:val="00D205AB"/>
    <w:rsid w:val="00D20CD3"/>
    <w:rsid w:val="00D2145C"/>
    <w:rsid w:val="00D21B94"/>
    <w:rsid w:val="00D22AE9"/>
    <w:rsid w:val="00D2381E"/>
    <w:rsid w:val="00D24416"/>
    <w:rsid w:val="00D244D3"/>
    <w:rsid w:val="00D245E2"/>
    <w:rsid w:val="00D245F8"/>
    <w:rsid w:val="00D25D6B"/>
    <w:rsid w:val="00D25FA6"/>
    <w:rsid w:val="00D265FF"/>
    <w:rsid w:val="00D267A9"/>
    <w:rsid w:val="00D2688E"/>
    <w:rsid w:val="00D26FA6"/>
    <w:rsid w:val="00D2733F"/>
    <w:rsid w:val="00D273E9"/>
    <w:rsid w:val="00D30B0E"/>
    <w:rsid w:val="00D3579B"/>
    <w:rsid w:val="00D35FF7"/>
    <w:rsid w:val="00D36291"/>
    <w:rsid w:val="00D36FCB"/>
    <w:rsid w:val="00D37C50"/>
    <w:rsid w:val="00D4031A"/>
    <w:rsid w:val="00D40CE9"/>
    <w:rsid w:val="00D40E7F"/>
    <w:rsid w:val="00D41613"/>
    <w:rsid w:val="00D426B5"/>
    <w:rsid w:val="00D43A7B"/>
    <w:rsid w:val="00D43B87"/>
    <w:rsid w:val="00D44EB9"/>
    <w:rsid w:val="00D46C7A"/>
    <w:rsid w:val="00D50636"/>
    <w:rsid w:val="00D51373"/>
    <w:rsid w:val="00D54875"/>
    <w:rsid w:val="00D54EA5"/>
    <w:rsid w:val="00D5575B"/>
    <w:rsid w:val="00D618EA"/>
    <w:rsid w:val="00D641F1"/>
    <w:rsid w:val="00D64318"/>
    <w:rsid w:val="00D651B2"/>
    <w:rsid w:val="00D7372D"/>
    <w:rsid w:val="00D7421D"/>
    <w:rsid w:val="00D75BFC"/>
    <w:rsid w:val="00D76E13"/>
    <w:rsid w:val="00D82134"/>
    <w:rsid w:val="00D82D8F"/>
    <w:rsid w:val="00D83905"/>
    <w:rsid w:val="00D8404E"/>
    <w:rsid w:val="00D85679"/>
    <w:rsid w:val="00D85D35"/>
    <w:rsid w:val="00D87AF6"/>
    <w:rsid w:val="00D91294"/>
    <w:rsid w:val="00D91398"/>
    <w:rsid w:val="00D91450"/>
    <w:rsid w:val="00D926C1"/>
    <w:rsid w:val="00D92FB1"/>
    <w:rsid w:val="00D92FDD"/>
    <w:rsid w:val="00D93330"/>
    <w:rsid w:val="00D936EA"/>
    <w:rsid w:val="00D93803"/>
    <w:rsid w:val="00D943FE"/>
    <w:rsid w:val="00D951C8"/>
    <w:rsid w:val="00D957E5"/>
    <w:rsid w:val="00D95CCB"/>
    <w:rsid w:val="00D96385"/>
    <w:rsid w:val="00D969B8"/>
    <w:rsid w:val="00DA0260"/>
    <w:rsid w:val="00DA1CE0"/>
    <w:rsid w:val="00DA215A"/>
    <w:rsid w:val="00DA2B2F"/>
    <w:rsid w:val="00DA3926"/>
    <w:rsid w:val="00DA6305"/>
    <w:rsid w:val="00DA758C"/>
    <w:rsid w:val="00DA7F3F"/>
    <w:rsid w:val="00DB0E2B"/>
    <w:rsid w:val="00DB106C"/>
    <w:rsid w:val="00DB1D26"/>
    <w:rsid w:val="00DB2293"/>
    <w:rsid w:val="00DB2668"/>
    <w:rsid w:val="00DB27B0"/>
    <w:rsid w:val="00DB2B1F"/>
    <w:rsid w:val="00DB4453"/>
    <w:rsid w:val="00DB6411"/>
    <w:rsid w:val="00DB6C84"/>
    <w:rsid w:val="00DC048B"/>
    <w:rsid w:val="00DC343C"/>
    <w:rsid w:val="00DC4CDA"/>
    <w:rsid w:val="00DC5998"/>
    <w:rsid w:val="00DC6577"/>
    <w:rsid w:val="00DC754E"/>
    <w:rsid w:val="00DD22D6"/>
    <w:rsid w:val="00DD2E98"/>
    <w:rsid w:val="00DD3019"/>
    <w:rsid w:val="00DD3DAA"/>
    <w:rsid w:val="00DD5B74"/>
    <w:rsid w:val="00DD5E03"/>
    <w:rsid w:val="00DD5F68"/>
    <w:rsid w:val="00DD6188"/>
    <w:rsid w:val="00DD6C9F"/>
    <w:rsid w:val="00DE162E"/>
    <w:rsid w:val="00DE18D8"/>
    <w:rsid w:val="00DE19C3"/>
    <w:rsid w:val="00DE1E3C"/>
    <w:rsid w:val="00DE29EE"/>
    <w:rsid w:val="00DE43AA"/>
    <w:rsid w:val="00DE6640"/>
    <w:rsid w:val="00DE76AC"/>
    <w:rsid w:val="00DE7852"/>
    <w:rsid w:val="00DF101A"/>
    <w:rsid w:val="00DF15FB"/>
    <w:rsid w:val="00DF1D11"/>
    <w:rsid w:val="00DF2209"/>
    <w:rsid w:val="00DF3B70"/>
    <w:rsid w:val="00DF4BAE"/>
    <w:rsid w:val="00DF4F29"/>
    <w:rsid w:val="00DF7F7F"/>
    <w:rsid w:val="00E01969"/>
    <w:rsid w:val="00E020F2"/>
    <w:rsid w:val="00E02D49"/>
    <w:rsid w:val="00E046DF"/>
    <w:rsid w:val="00E049C0"/>
    <w:rsid w:val="00E049E6"/>
    <w:rsid w:val="00E050F3"/>
    <w:rsid w:val="00E05F83"/>
    <w:rsid w:val="00E06734"/>
    <w:rsid w:val="00E07DB9"/>
    <w:rsid w:val="00E103FF"/>
    <w:rsid w:val="00E11836"/>
    <w:rsid w:val="00E125C6"/>
    <w:rsid w:val="00E141A8"/>
    <w:rsid w:val="00E14679"/>
    <w:rsid w:val="00E14B60"/>
    <w:rsid w:val="00E150D8"/>
    <w:rsid w:val="00E1709F"/>
    <w:rsid w:val="00E170BE"/>
    <w:rsid w:val="00E22EE3"/>
    <w:rsid w:val="00E2355E"/>
    <w:rsid w:val="00E2430E"/>
    <w:rsid w:val="00E24DC9"/>
    <w:rsid w:val="00E24F69"/>
    <w:rsid w:val="00E25A3A"/>
    <w:rsid w:val="00E26782"/>
    <w:rsid w:val="00E267AD"/>
    <w:rsid w:val="00E273BB"/>
    <w:rsid w:val="00E30DF5"/>
    <w:rsid w:val="00E31080"/>
    <w:rsid w:val="00E31FEE"/>
    <w:rsid w:val="00E32F3A"/>
    <w:rsid w:val="00E34514"/>
    <w:rsid w:val="00E351B9"/>
    <w:rsid w:val="00E37EC9"/>
    <w:rsid w:val="00E410E3"/>
    <w:rsid w:val="00E426CF"/>
    <w:rsid w:val="00E434CD"/>
    <w:rsid w:val="00E440F5"/>
    <w:rsid w:val="00E4447F"/>
    <w:rsid w:val="00E44C0A"/>
    <w:rsid w:val="00E474E3"/>
    <w:rsid w:val="00E525C8"/>
    <w:rsid w:val="00E5380E"/>
    <w:rsid w:val="00E54195"/>
    <w:rsid w:val="00E54ECE"/>
    <w:rsid w:val="00E55867"/>
    <w:rsid w:val="00E574B2"/>
    <w:rsid w:val="00E57976"/>
    <w:rsid w:val="00E6143F"/>
    <w:rsid w:val="00E62DB4"/>
    <w:rsid w:val="00E649F6"/>
    <w:rsid w:val="00E65394"/>
    <w:rsid w:val="00E66832"/>
    <w:rsid w:val="00E70B05"/>
    <w:rsid w:val="00E70E0D"/>
    <w:rsid w:val="00E714C8"/>
    <w:rsid w:val="00E71585"/>
    <w:rsid w:val="00E746B3"/>
    <w:rsid w:val="00E74725"/>
    <w:rsid w:val="00E775E9"/>
    <w:rsid w:val="00E80255"/>
    <w:rsid w:val="00E80313"/>
    <w:rsid w:val="00E80BC3"/>
    <w:rsid w:val="00E818D2"/>
    <w:rsid w:val="00E82022"/>
    <w:rsid w:val="00E83028"/>
    <w:rsid w:val="00E83ADA"/>
    <w:rsid w:val="00E84C9E"/>
    <w:rsid w:val="00E84EC8"/>
    <w:rsid w:val="00E9024B"/>
    <w:rsid w:val="00E91F45"/>
    <w:rsid w:val="00E92CE5"/>
    <w:rsid w:val="00E92FA6"/>
    <w:rsid w:val="00E934C5"/>
    <w:rsid w:val="00E93B8F"/>
    <w:rsid w:val="00E944AF"/>
    <w:rsid w:val="00E95185"/>
    <w:rsid w:val="00E96800"/>
    <w:rsid w:val="00EA00EE"/>
    <w:rsid w:val="00EA01CF"/>
    <w:rsid w:val="00EA1157"/>
    <w:rsid w:val="00EA1F58"/>
    <w:rsid w:val="00EA47A2"/>
    <w:rsid w:val="00EA48A7"/>
    <w:rsid w:val="00EA52CE"/>
    <w:rsid w:val="00EA66C3"/>
    <w:rsid w:val="00EA66D5"/>
    <w:rsid w:val="00EB06C7"/>
    <w:rsid w:val="00EB0D0F"/>
    <w:rsid w:val="00EB0D80"/>
    <w:rsid w:val="00EB2069"/>
    <w:rsid w:val="00EB29F3"/>
    <w:rsid w:val="00EB31C7"/>
    <w:rsid w:val="00EB3D87"/>
    <w:rsid w:val="00EB4B9C"/>
    <w:rsid w:val="00EB4C53"/>
    <w:rsid w:val="00EB66B7"/>
    <w:rsid w:val="00EC0F0E"/>
    <w:rsid w:val="00EC22A8"/>
    <w:rsid w:val="00EC2416"/>
    <w:rsid w:val="00EC2D9F"/>
    <w:rsid w:val="00EC3076"/>
    <w:rsid w:val="00EC412B"/>
    <w:rsid w:val="00EC4B56"/>
    <w:rsid w:val="00EC75ED"/>
    <w:rsid w:val="00ED02B4"/>
    <w:rsid w:val="00ED1704"/>
    <w:rsid w:val="00ED1980"/>
    <w:rsid w:val="00ED32C2"/>
    <w:rsid w:val="00ED33DF"/>
    <w:rsid w:val="00ED3AC2"/>
    <w:rsid w:val="00ED68D8"/>
    <w:rsid w:val="00ED70B7"/>
    <w:rsid w:val="00ED74D3"/>
    <w:rsid w:val="00ED7DA2"/>
    <w:rsid w:val="00EE0A5B"/>
    <w:rsid w:val="00EE0BB4"/>
    <w:rsid w:val="00EE10B1"/>
    <w:rsid w:val="00EE1613"/>
    <w:rsid w:val="00EE192A"/>
    <w:rsid w:val="00EE3567"/>
    <w:rsid w:val="00EE63A6"/>
    <w:rsid w:val="00EE7DBA"/>
    <w:rsid w:val="00EF1A92"/>
    <w:rsid w:val="00EF28BE"/>
    <w:rsid w:val="00EF2BAE"/>
    <w:rsid w:val="00EF53A3"/>
    <w:rsid w:val="00EF67B6"/>
    <w:rsid w:val="00F00152"/>
    <w:rsid w:val="00F0067A"/>
    <w:rsid w:val="00F0171B"/>
    <w:rsid w:val="00F0251C"/>
    <w:rsid w:val="00F027AB"/>
    <w:rsid w:val="00F04A95"/>
    <w:rsid w:val="00F06269"/>
    <w:rsid w:val="00F10759"/>
    <w:rsid w:val="00F12EAB"/>
    <w:rsid w:val="00F138E7"/>
    <w:rsid w:val="00F143ED"/>
    <w:rsid w:val="00F14B42"/>
    <w:rsid w:val="00F15075"/>
    <w:rsid w:val="00F15365"/>
    <w:rsid w:val="00F1680B"/>
    <w:rsid w:val="00F204CD"/>
    <w:rsid w:val="00F21A57"/>
    <w:rsid w:val="00F24CEC"/>
    <w:rsid w:val="00F25696"/>
    <w:rsid w:val="00F26043"/>
    <w:rsid w:val="00F26845"/>
    <w:rsid w:val="00F269D0"/>
    <w:rsid w:val="00F26CB6"/>
    <w:rsid w:val="00F273A5"/>
    <w:rsid w:val="00F27862"/>
    <w:rsid w:val="00F27F87"/>
    <w:rsid w:val="00F30D0D"/>
    <w:rsid w:val="00F30F8D"/>
    <w:rsid w:val="00F31D7E"/>
    <w:rsid w:val="00F326D4"/>
    <w:rsid w:val="00F33779"/>
    <w:rsid w:val="00F33A6C"/>
    <w:rsid w:val="00F34DCE"/>
    <w:rsid w:val="00F3526B"/>
    <w:rsid w:val="00F353E7"/>
    <w:rsid w:val="00F35AEB"/>
    <w:rsid w:val="00F35BAF"/>
    <w:rsid w:val="00F35F27"/>
    <w:rsid w:val="00F365AC"/>
    <w:rsid w:val="00F3693B"/>
    <w:rsid w:val="00F371B9"/>
    <w:rsid w:val="00F3762C"/>
    <w:rsid w:val="00F37A4B"/>
    <w:rsid w:val="00F41413"/>
    <w:rsid w:val="00F42F3A"/>
    <w:rsid w:val="00F43B0A"/>
    <w:rsid w:val="00F454E6"/>
    <w:rsid w:val="00F46A4E"/>
    <w:rsid w:val="00F47192"/>
    <w:rsid w:val="00F50392"/>
    <w:rsid w:val="00F529A3"/>
    <w:rsid w:val="00F541AC"/>
    <w:rsid w:val="00F5508A"/>
    <w:rsid w:val="00F55DF0"/>
    <w:rsid w:val="00F56499"/>
    <w:rsid w:val="00F57705"/>
    <w:rsid w:val="00F62C2A"/>
    <w:rsid w:val="00F64B39"/>
    <w:rsid w:val="00F65732"/>
    <w:rsid w:val="00F66E98"/>
    <w:rsid w:val="00F70FD6"/>
    <w:rsid w:val="00F74A46"/>
    <w:rsid w:val="00F75E61"/>
    <w:rsid w:val="00F76C5B"/>
    <w:rsid w:val="00F76D54"/>
    <w:rsid w:val="00F804AB"/>
    <w:rsid w:val="00F80CBE"/>
    <w:rsid w:val="00F81BA9"/>
    <w:rsid w:val="00F8218D"/>
    <w:rsid w:val="00F863DA"/>
    <w:rsid w:val="00F90149"/>
    <w:rsid w:val="00F901AF"/>
    <w:rsid w:val="00F90445"/>
    <w:rsid w:val="00F906F1"/>
    <w:rsid w:val="00F946D8"/>
    <w:rsid w:val="00F960CE"/>
    <w:rsid w:val="00FA0667"/>
    <w:rsid w:val="00FA305C"/>
    <w:rsid w:val="00FA3130"/>
    <w:rsid w:val="00FA40CF"/>
    <w:rsid w:val="00FA451B"/>
    <w:rsid w:val="00FA45F5"/>
    <w:rsid w:val="00FA63C3"/>
    <w:rsid w:val="00FA7C3F"/>
    <w:rsid w:val="00FB056C"/>
    <w:rsid w:val="00FB07A7"/>
    <w:rsid w:val="00FB1AEB"/>
    <w:rsid w:val="00FB385C"/>
    <w:rsid w:val="00FB47EE"/>
    <w:rsid w:val="00FB6B75"/>
    <w:rsid w:val="00FB6C86"/>
    <w:rsid w:val="00FB79E1"/>
    <w:rsid w:val="00FB7FA1"/>
    <w:rsid w:val="00FC0598"/>
    <w:rsid w:val="00FC2FEF"/>
    <w:rsid w:val="00FC345F"/>
    <w:rsid w:val="00FC3712"/>
    <w:rsid w:val="00FC5517"/>
    <w:rsid w:val="00FC5CF8"/>
    <w:rsid w:val="00FC699C"/>
    <w:rsid w:val="00FC7C55"/>
    <w:rsid w:val="00FC7FFD"/>
    <w:rsid w:val="00FD063A"/>
    <w:rsid w:val="00FD0C9E"/>
    <w:rsid w:val="00FD10D7"/>
    <w:rsid w:val="00FD1263"/>
    <w:rsid w:val="00FD20D5"/>
    <w:rsid w:val="00FD2125"/>
    <w:rsid w:val="00FD56F6"/>
    <w:rsid w:val="00FD790E"/>
    <w:rsid w:val="00FD7F4D"/>
    <w:rsid w:val="00FE034E"/>
    <w:rsid w:val="00FE0A16"/>
    <w:rsid w:val="00FE1B43"/>
    <w:rsid w:val="00FE2174"/>
    <w:rsid w:val="00FE4925"/>
    <w:rsid w:val="00FE53FA"/>
    <w:rsid w:val="00FE6B43"/>
    <w:rsid w:val="00FF3710"/>
    <w:rsid w:val="00FF39EF"/>
    <w:rsid w:val="00FF4E4E"/>
    <w:rsid w:val="00FF56C7"/>
    <w:rsid w:val="00FF56D4"/>
    <w:rsid w:val="00FF582F"/>
    <w:rsid w:val="00FF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68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line="302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24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820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24481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4481D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4481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26B2C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B2C"/>
  </w:style>
  <w:style w:type="paragraph" w:styleId="Footer">
    <w:name w:val="footer"/>
    <w:basedOn w:val="Normal"/>
    <w:link w:val="FooterChar"/>
    <w:uiPriority w:val="99"/>
    <w:unhideWhenUsed/>
    <w:rsid w:val="00A26B2C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B2C"/>
  </w:style>
  <w:style w:type="character" w:customStyle="1" w:styleId="Heading2Char">
    <w:name w:val="Heading 2 Char"/>
    <w:basedOn w:val="DefaultParagraphFont"/>
    <w:link w:val="Heading2"/>
    <w:uiPriority w:val="9"/>
    <w:semiHidden/>
    <w:rsid w:val="000124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12409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rsid w:val="00012409"/>
    <w:pPr>
      <w:spacing w:after="120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 w:eastAsia="nl-N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12409"/>
    <w:rPr>
      <w:rFonts w:ascii="Times New Roman" w:eastAsia="Times New Roman" w:hAnsi="Times New Roman" w:cs="Times New Roman"/>
      <w:color w:val="000000"/>
      <w:sz w:val="24"/>
      <w:szCs w:val="24"/>
      <w:lang w:val="en-US" w:eastAsia="nl-NL"/>
    </w:rPr>
  </w:style>
  <w:style w:type="paragraph" w:styleId="EndnoteText">
    <w:name w:val="endnote text"/>
    <w:basedOn w:val="Normal"/>
    <w:link w:val="EndnoteTextChar"/>
    <w:uiPriority w:val="99"/>
    <w:semiHidden/>
    <w:rsid w:val="00012409"/>
    <w:pPr>
      <w:widowControl w:val="0"/>
      <w:spacing w:line="240" w:lineRule="auto"/>
      <w:jc w:val="left"/>
    </w:pPr>
    <w:rPr>
      <w:rFonts w:ascii="Times Roman" w:eastAsia="Times New Roman" w:hAnsi="Times Roman" w:cs="Times Roman"/>
      <w:color w:val="000000"/>
      <w:sz w:val="24"/>
      <w:szCs w:val="24"/>
      <w:lang w:val="en-AU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12409"/>
    <w:rPr>
      <w:rFonts w:ascii="Times Roman" w:eastAsia="Times New Roman" w:hAnsi="Times Roman" w:cs="Times Roman"/>
      <w:color w:val="000000"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2B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2B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34E82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077D42"/>
    <w:pPr>
      <w:spacing w:line="240" w:lineRule="auto"/>
      <w:jc w:val="left"/>
    </w:pPr>
    <w:rPr>
      <w:rFonts w:ascii="Calibri" w:eastAsia="Times New Roman" w:hAnsi="Calibri" w:cs="Times New Roman"/>
      <w:sz w:val="22"/>
      <w:szCs w:val="21"/>
      <w:lang w:val="nl-NL" w:eastAsia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77D42"/>
    <w:rPr>
      <w:rFonts w:ascii="Calibri" w:eastAsia="Times New Roman" w:hAnsi="Calibri" w:cs="Times New Roman"/>
      <w:sz w:val="22"/>
      <w:szCs w:val="21"/>
      <w:lang w:val="nl-NL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83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0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0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02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line="302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24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820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24481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4481D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24481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26B2C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B2C"/>
  </w:style>
  <w:style w:type="paragraph" w:styleId="Footer">
    <w:name w:val="footer"/>
    <w:basedOn w:val="Normal"/>
    <w:link w:val="FooterChar"/>
    <w:uiPriority w:val="99"/>
    <w:unhideWhenUsed/>
    <w:rsid w:val="00A26B2C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B2C"/>
  </w:style>
  <w:style w:type="character" w:customStyle="1" w:styleId="Heading2Char">
    <w:name w:val="Heading 2 Char"/>
    <w:basedOn w:val="DefaultParagraphFont"/>
    <w:link w:val="Heading2"/>
    <w:uiPriority w:val="9"/>
    <w:semiHidden/>
    <w:rsid w:val="000124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12409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rsid w:val="00012409"/>
    <w:pPr>
      <w:spacing w:after="120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 w:eastAsia="nl-N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12409"/>
    <w:rPr>
      <w:rFonts w:ascii="Times New Roman" w:eastAsia="Times New Roman" w:hAnsi="Times New Roman" w:cs="Times New Roman"/>
      <w:color w:val="000000"/>
      <w:sz w:val="24"/>
      <w:szCs w:val="24"/>
      <w:lang w:val="en-US" w:eastAsia="nl-NL"/>
    </w:rPr>
  </w:style>
  <w:style w:type="paragraph" w:styleId="EndnoteText">
    <w:name w:val="endnote text"/>
    <w:basedOn w:val="Normal"/>
    <w:link w:val="EndnoteTextChar"/>
    <w:uiPriority w:val="99"/>
    <w:semiHidden/>
    <w:rsid w:val="00012409"/>
    <w:pPr>
      <w:widowControl w:val="0"/>
      <w:spacing w:line="240" w:lineRule="auto"/>
      <w:jc w:val="left"/>
    </w:pPr>
    <w:rPr>
      <w:rFonts w:ascii="Times Roman" w:eastAsia="Times New Roman" w:hAnsi="Times Roman" w:cs="Times Roman"/>
      <w:color w:val="000000"/>
      <w:sz w:val="24"/>
      <w:szCs w:val="24"/>
      <w:lang w:val="en-AU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12409"/>
    <w:rPr>
      <w:rFonts w:ascii="Times Roman" w:eastAsia="Times New Roman" w:hAnsi="Times Roman" w:cs="Times Roman"/>
      <w:color w:val="000000"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2B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2B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34E82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077D42"/>
    <w:pPr>
      <w:spacing w:line="240" w:lineRule="auto"/>
      <w:jc w:val="left"/>
    </w:pPr>
    <w:rPr>
      <w:rFonts w:ascii="Calibri" w:eastAsia="Times New Roman" w:hAnsi="Calibri" w:cs="Times New Roman"/>
      <w:sz w:val="22"/>
      <w:szCs w:val="21"/>
      <w:lang w:val="nl-NL" w:eastAsia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77D42"/>
    <w:rPr>
      <w:rFonts w:ascii="Calibri" w:eastAsia="Times New Roman" w:hAnsi="Calibri" w:cs="Times New Roman"/>
      <w:sz w:val="22"/>
      <w:szCs w:val="21"/>
      <w:lang w:val="nl-NL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E83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0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0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0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5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EAFC9-C6E3-4958-B4E0-6A415B0CE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1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mp, Jeroen</dc:creator>
  <cp:keywords/>
  <dc:description/>
  <cp:lastModifiedBy>PRADEEP D.</cp:lastModifiedBy>
  <cp:revision>3</cp:revision>
  <cp:lastPrinted>2020-08-31T07:04:00Z</cp:lastPrinted>
  <dcterms:created xsi:type="dcterms:W3CDTF">2020-08-31T14:15:00Z</dcterms:created>
  <dcterms:modified xsi:type="dcterms:W3CDTF">2020-09-08T01:41:00Z</dcterms:modified>
</cp:coreProperties>
</file>